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3C883" w14:textId="0173F510" w:rsidR="00DB25D4" w:rsidRPr="00DB25D4" w:rsidRDefault="00DB25D4" w:rsidP="00DB25D4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Aplikasi</w:t>
      </w:r>
      <w:proofErr w:type="spellEnd"/>
      <w:r w:rsidR="00483A43">
        <w:rPr>
          <w:rFonts w:ascii="Times New Roman" w:hAnsi="Times New Roman" w:cs="Times New Roman"/>
          <w:b/>
          <w:bCs/>
          <w:sz w:val="32"/>
          <w:szCs w:val="32"/>
          <w:lang w:val="id-ID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Cerdas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Sistem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Keamana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Rumah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Cerdas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Denga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Sistem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Panggila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Telepo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Otomatis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83A43">
        <w:rPr>
          <w:rFonts w:ascii="Times New Roman" w:hAnsi="Times New Roman" w:cs="Times New Roman"/>
          <w:b/>
          <w:bCs/>
          <w:sz w:val="32"/>
          <w:szCs w:val="32"/>
          <w:lang w:val="id-ID"/>
        </w:rPr>
        <w:t xml:space="preserve">Berbasis Mobile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Menggunaka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Arduino </w:t>
      </w:r>
      <w:proofErr w:type="spellStart"/>
      <w:r w:rsidRPr="00DB25D4">
        <w:rPr>
          <w:rFonts w:ascii="Times New Roman" w:hAnsi="Times New Roman" w:cs="Times New Roman"/>
          <w:b/>
          <w:bCs/>
          <w:sz w:val="32"/>
          <w:szCs w:val="32"/>
        </w:rPr>
        <w:t>Dengan</w:t>
      </w:r>
      <w:proofErr w:type="spellEnd"/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IoT</w:t>
      </w:r>
    </w:p>
    <w:p w14:paraId="48203EB4" w14:textId="77777777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</w:p>
    <w:p w14:paraId="181255A3" w14:textId="77777777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id-ID"/>
        </w:rPr>
      </w:pPr>
      <w:r w:rsidRPr="00DB25D4">
        <w:rPr>
          <w:rFonts w:ascii="Times New Roman" w:hAnsi="Times New Roman" w:cs="Times New Roman"/>
          <w:b/>
          <w:bCs/>
          <w:sz w:val="32"/>
          <w:szCs w:val="32"/>
          <w:lang w:val="ms-MY"/>
        </w:rPr>
        <w:t>Diajukan sebagai Salah Satu Syarat untuk Memperoleh</w:t>
      </w:r>
      <w:r w:rsidRPr="00DB25D4">
        <w:rPr>
          <w:rFonts w:ascii="Times New Roman" w:hAnsi="Times New Roman" w:cs="Times New Roman"/>
          <w:b/>
          <w:bCs/>
          <w:sz w:val="32"/>
          <w:szCs w:val="32"/>
          <w:lang w:val="id-ID"/>
        </w:rPr>
        <w:t xml:space="preserve"> Menyelesaikan Ujian Tengah Semester Mata Kuliah Impelementasi Design UI/UX</w:t>
      </w:r>
      <w:r w:rsidRPr="00DB25D4">
        <w:rPr>
          <w:rFonts w:ascii="Times New Roman" w:hAnsi="Times New Roman" w:cs="Times New Roman"/>
          <w:b/>
          <w:bCs/>
          <w:sz w:val="32"/>
          <w:szCs w:val="32"/>
        </w:rPr>
        <w:t xml:space="preserve"> - </w:t>
      </w:r>
      <w:r w:rsidRPr="00DB25D4">
        <w:rPr>
          <w:rFonts w:ascii="Times New Roman" w:hAnsi="Times New Roman" w:cs="Times New Roman"/>
          <w:b/>
          <w:bCs/>
          <w:sz w:val="32"/>
          <w:szCs w:val="32"/>
          <w:lang w:val="id-ID"/>
        </w:rPr>
        <w:t xml:space="preserve">D3 Teknologi Informasi Dan Komputer Genap Ajaran Tahun 2020/2021 </w:t>
      </w:r>
    </w:p>
    <w:p w14:paraId="55910805" w14:textId="77777777" w:rsidR="00DB25D4" w:rsidRPr="00DB25D4" w:rsidRDefault="00DB25D4" w:rsidP="00DB25D4">
      <w:pPr>
        <w:spacing w:line="228" w:lineRule="auto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</w:p>
    <w:p w14:paraId="37ED8328" w14:textId="77777777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  <w:r w:rsidRPr="00DB25D4">
        <w:rPr>
          <w:rFonts w:ascii="Times New Roman" w:hAnsi="Times New Roman" w:cs="Times New Roman"/>
          <w:b/>
          <w:bCs/>
          <w:sz w:val="32"/>
          <w:szCs w:val="32"/>
          <w:lang w:val="ms-MY"/>
        </w:rPr>
        <w:t>Oleh:</w:t>
      </w:r>
    </w:p>
    <w:p w14:paraId="2DCD591E" w14:textId="77777777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id-ID"/>
        </w:rPr>
      </w:pPr>
      <w:r w:rsidRPr="00DB25D4">
        <w:rPr>
          <w:rFonts w:ascii="Times New Roman" w:hAnsi="Times New Roman" w:cs="Times New Roman"/>
          <w:b/>
          <w:sz w:val="32"/>
          <w:szCs w:val="32"/>
          <w:lang w:val="id-ID"/>
        </w:rPr>
        <w:t>Prayoga Nugroho Pangestu</w:t>
      </w:r>
    </w:p>
    <w:p w14:paraId="25F6943C" w14:textId="06B2D620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  <w:r w:rsidRPr="00DB25D4">
        <w:rPr>
          <w:rFonts w:ascii="Times New Roman" w:hAnsi="Times New Roman" w:cs="Times New Roman"/>
          <w:b/>
          <w:bCs/>
          <w:sz w:val="32"/>
          <w:szCs w:val="32"/>
          <w:lang w:val="ms-MY"/>
        </w:rPr>
        <w:t>NIM: 193140714111038</w:t>
      </w:r>
    </w:p>
    <w:p w14:paraId="7FA197BC" w14:textId="77777777" w:rsidR="00DB25D4" w:rsidRPr="00DB25D4" w:rsidRDefault="00DB25D4" w:rsidP="00DB25D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</w:p>
    <w:p w14:paraId="7547149C" w14:textId="732C9E01" w:rsidR="00DB25D4" w:rsidRPr="00DB25D4" w:rsidRDefault="00DB25D4" w:rsidP="00DB25D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  <w:r w:rsidRPr="00DB25D4">
        <w:rPr>
          <w:rFonts w:ascii="Times New Roman" w:hAnsi="Times New Roman" w:cs="Times New Roman"/>
          <w:b/>
          <w:bCs/>
          <w:noProof/>
          <w:sz w:val="32"/>
          <w:szCs w:val="32"/>
          <w:lang w:val="ms-MY"/>
        </w:rPr>
        <w:drawing>
          <wp:inline distT="0" distB="0" distL="0" distR="0" wp14:anchorId="1F1823D4" wp14:editId="5F9F0917">
            <wp:extent cx="2216150" cy="2228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E94B1" w14:textId="77777777" w:rsidR="00DB25D4" w:rsidRPr="00DB25D4" w:rsidRDefault="00DB25D4" w:rsidP="00DB25D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</w:p>
    <w:p w14:paraId="55CB130E" w14:textId="77777777" w:rsidR="00DB25D4" w:rsidRPr="00DB25D4" w:rsidRDefault="00DB25D4" w:rsidP="00DB25D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ms-MY"/>
        </w:rPr>
      </w:pPr>
    </w:p>
    <w:p w14:paraId="6AA6E83C" w14:textId="77777777" w:rsidR="00DB25D4" w:rsidRPr="00DB25D4" w:rsidRDefault="00DB25D4" w:rsidP="00DB25D4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id-ID"/>
        </w:rPr>
      </w:pPr>
      <w:r w:rsidRPr="00DB25D4">
        <w:rPr>
          <w:rFonts w:ascii="Times New Roman" w:hAnsi="Times New Roman" w:cs="Times New Roman"/>
          <w:b/>
          <w:bCs/>
          <w:sz w:val="32"/>
          <w:szCs w:val="32"/>
          <w:lang w:val="ms-MY"/>
        </w:rPr>
        <w:t xml:space="preserve">FAKULTAS </w:t>
      </w:r>
      <w:r w:rsidRPr="00DB25D4">
        <w:rPr>
          <w:rFonts w:ascii="Times New Roman" w:hAnsi="Times New Roman" w:cs="Times New Roman"/>
          <w:b/>
          <w:bCs/>
          <w:sz w:val="32"/>
          <w:szCs w:val="32"/>
          <w:lang w:val="id-ID"/>
        </w:rPr>
        <w:t>PENDIDIKAN VOKASI</w:t>
      </w:r>
    </w:p>
    <w:p w14:paraId="7B3AF00D" w14:textId="73DA75F1" w:rsidR="00DB25D4" w:rsidRPr="00BF52FA" w:rsidRDefault="00DB25D4" w:rsidP="00BF52FA">
      <w:pPr>
        <w:spacing w:line="228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id-ID"/>
        </w:rPr>
      </w:pPr>
      <w:r w:rsidRPr="00DB25D4">
        <w:rPr>
          <w:rFonts w:ascii="Times New Roman" w:hAnsi="Times New Roman" w:cs="Times New Roman"/>
          <w:b/>
          <w:bCs/>
          <w:sz w:val="32"/>
          <w:szCs w:val="32"/>
          <w:lang w:val="ms-MY"/>
        </w:rPr>
        <w:t xml:space="preserve">UNIVERSITAS </w:t>
      </w:r>
      <w:r w:rsidRPr="00DB25D4">
        <w:rPr>
          <w:rFonts w:ascii="Times New Roman" w:hAnsi="Times New Roman" w:cs="Times New Roman"/>
          <w:b/>
          <w:bCs/>
          <w:sz w:val="32"/>
          <w:szCs w:val="32"/>
          <w:lang w:val="id-ID"/>
        </w:rPr>
        <w:t>BRAWIJAYA MALANG</w:t>
      </w:r>
      <w:r w:rsidR="00BF52FA">
        <w:rPr>
          <w:rFonts w:ascii="Times New Roman" w:hAnsi="Times New Roman" w:cs="Times New Roman"/>
          <w:b/>
          <w:bCs/>
          <w:sz w:val="32"/>
          <w:szCs w:val="32"/>
          <w:lang w:val="id-ID"/>
        </w:rPr>
        <w:br/>
      </w:r>
      <w:r w:rsidRPr="00DB25D4">
        <w:rPr>
          <w:rFonts w:ascii="Times New Roman" w:hAnsi="Times New Roman" w:cs="Times New Roman"/>
          <w:b/>
          <w:bCs/>
          <w:sz w:val="32"/>
          <w:szCs w:val="32"/>
          <w:lang w:val="id-ID"/>
        </w:rPr>
        <w:t>2021</w:t>
      </w:r>
    </w:p>
    <w:p w14:paraId="7F518D3B" w14:textId="77777777" w:rsidR="00DB25D4" w:rsidRPr="00DB25D4" w:rsidRDefault="00DB25D4" w:rsidP="00DB25D4">
      <w:pPr>
        <w:spacing w:line="228" w:lineRule="auto"/>
        <w:jc w:val="center"/>
        <w:rPr>
          <w:b/>
          <w:bCs/>
          <w:sz w:val="28"/>
          <w:szCs w:val="28"/>
          <w:lang w:val="id-ID"/>
        </w:rPr>
      </w:pPr>
    </w:p>
    <w:p w14:paraId="5E6E106C" w14:textId="4F729E9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ftar Isi</w:t>
      </w:r>
    </w:p>
    <w:p w14:paraId="3F78E74F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C4EA701" w14:textId="77777777" w:rsidR="003B6C31" w:rsidRDefault="003B6C31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10699B05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Daftar Gambar</w:t>
      </w:r>
    </w:p>
    <w:p w14:paraId="3E6CD77F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0940451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97687D1" w14:textId="77777777" w:rsidR="003B6C31" w:rsidRDefault="003B6C31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53454872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Daftar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abel</w:t>
      </w:r>
      <w:proofErr w:type="spellEnd"/>
    </w:p>
    <w:p w14:paraId="23F9306E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9C3BED5" w14:textId="77777777" w:rsidR="003B6C31" w:rsidRDefault="003B6C31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557CC72C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lastRenderedPageBreak/>
        <w:t>Pendahuluan</w:t>
      </w:r>
      <w:proofErr w:type="spellEnd"/>
    </w:p>
    <w:p w14:paraId="2EF1BC00" w14:textId="77777777" w:rsidR="003B6C31" w:rsidRDefault="003B6C31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AC61DC0" w14:textId="4928AE9C" w:rsidR="003B6C31" w:rsidRPr="00483A43" w:rsidRDefault="003B6C31" w:rsidP="00483A43">
      <w:pPr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83A43">
        <w:rPr>
          <w:rFonts w:ascii="Times New Roman" w:hAnsi="Times New Roman" w:cs="Times New Roman"/>
          <w:b/>
          <w:sz w:val="28"/>
          <w:szCs w:val="28"/>
        </w:rPr>
        <w:t>Latar</w:t>
      </w:r>
      <w:proofErr w:type="spellEnd"/>
      <w:r w:rsidRPr="00483A4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3A43">
        <w:rPr>
          <w:rFonts w:ascii="Times New Roman" w:hAnsi="Times New Roman" w:cs="Times New Roman"/>
          <w:b/>
          <w:sz w:val="28"/>
          <w:szCs w:val="28"/>
        </w:rPr>
        <w:t>Belakang</w:t>
      </w:r>
      <w:proofErr w:type="spellEnd"/>
    </w:p>
    <w:p w14:paraId="2686F6BE" w14:textId="6FFB8CD2" w:rsidR="00483A43" w:rsidRPr="00671F50" w:rsidRDefault="00483A43" w:rsidP="00671F5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Pada 2016,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knolog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internet of things (IoT)</w:t>
      </w:r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ula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ikenal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istem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mudahk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urus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anusi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ngadops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aling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rkoneks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atu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am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lain.</w:t>
      </w:r>
    </w:p>
    <w:p w14:paraId="473E5252" w14:textId="6EE35F2B" w:rsidR="00483A43" w:rsidRDefault="00483A43" w:rsidP="00671F5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4"/>
          <w:szCs w:val="24"/>
          <w:lang w:val="id-ID"/>
        </w:rPr>
      </w:pP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tumbuh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angkat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istem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IoT pun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iketahu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ngalam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ningkat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pada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ahu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emari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in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masuk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2017,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re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knolog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inila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asih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kembang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, Internet of Things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onsep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iman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uatu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emampu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ntransfer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lalu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jaring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anp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emerluk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interaksi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anusi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emanusi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id-ID"/>
        </w:rPr>
        <w:t>n</w:t>
      </w:r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manusi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omputer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>.</w:t>
      </w:r>
      <w:r w:rsidR="00671F50"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beberap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ntang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IoT yang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nahdilakuk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lain,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istem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kontrol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dan monitor</w:t>
      </w:r>
      <w:r w:rsidR="00671F50"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alat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listrik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otomatis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jarak</w:t>
      </w:r>
      <w:proofErr w:type="spellEnd"/>
      <w:r w:rsidR="00671F50" w:rsidRP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yang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jauh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perpaduan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671F5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 New Roman" w:hAnsi="Times New Roman" w:cs="Times New Roman"/>
          <w:sz w:val="24"/>
          <w:szCs w:val="24"/>
          <w:lang w:val="en-ID"/>
        </w:rPr>
        <w:t>teknologi</w:t>
      </w:r>
      <w:proofErr w:type="spellEnd"/>
      <w:r w:rsidR="00671F5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sensor, </w:t>
      </w:r>
      <w:proofErr w:type="spellStart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wireless </w:t>
      </w:r>
      <w:proofErr w:type="spellStart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>serta</w:t>
      </w:r>
      <w:proofErr w:type="spellEnd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="00671F50"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internet</w:t>
      </w:r>
      <w:r w:rsidR="00671F50">
        <w:rPr>
          <w:rFonts w:ascii="TimesNewRomanPSMT" w:hAnsi="TimesNewRomanPSMT" w:cs="TimesNewRomanPSMT"/>
          <w:sz w:val="24"/>
          <w:szCs w:val="24"/>
          <w:lang w:val="id-ID"/>
        </w:rPr>
        <w:t>.</w:t>
      </w:r>
    </w:p>
    <w:p w14:paraId="23C6F80C" w14:textId="77777777" w:rsidR="00671F50" w:rsidRDefault="00671F50" w:rsidP="00671F50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4"/>
          <w:szCs w:val="24"/>
          <w:lang w:val="id-ID"/>
        </w:rPr>
      </w:pPr>
    </w:p>
    <w:p w14:paraId="2D19B31F" w14:textId="66E280DF" w:rsidR="00671F50" w:rsidRPr="00671F50" w:rsidRDefault="00671F50" w:rsidP="0057351E">
      <w:pPr>
        <w:autoSpaceDE w:val="0"/>
        <w:autoSpaceDN w:val="0"/>
        <w:adjustRightInd w:val="0"/>
        <w:spacing w:after="0" w:line="240" w:lineRule="auto"/>
        <w:jc w:val="both"/>
        <w:rPr>
          <w:rFonts w:ascii="TimesNewRomanPSMT" w:hAnsi="TimesNewRomanPSMT" w:cs="TimesNewRomanPSMT"/>
          <w:sz w:val="24"/>
          <w:szCs w:val="24"/>
          <w:lang w:val="en-ID"/>
        </w:rPr>
      </w:pPr>
      <w:r>
        <w:rPr>
          <w:rFonts w:ascii="TimesNewRomanPSMT" w:hAnsi="TimesNewRomanPSMT" w:cs="TimesNewRomanPSMT"/>
          <w:sz w:val="24"/>
          <w:szCs w:val="24"/>
          <w:lang w:val="id-ID"/>
        </w:rPr>
        <w:tab/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iste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oper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Android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rup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uat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una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l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erkemb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s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pada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a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. Oleh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aren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t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anya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software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developer 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jad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Android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baga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robos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ar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l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id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una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ta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iste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oper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pada smartphone Android.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plik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baga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media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untuk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adam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an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yal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lat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istr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angg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.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gg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Android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untu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gendal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lat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angg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car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otomati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an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amp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kendal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pada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jara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jau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g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mobile application yang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rintegr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odul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wif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an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duku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rogram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Java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baga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interface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kaligu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p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ebi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r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at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istr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. Smartphone 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dalah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ilik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operating system Android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sua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kemba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Android yang</w:t>
      </w:r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d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erkemb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kar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ikrokontroler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dal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asberry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Pi.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l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neliti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kembang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kem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u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hany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gendal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elektron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namu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juga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is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ber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form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nt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ondi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elektron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lalu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sensor yang</w:t>
      </w:r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integras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pada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ikrokokntroller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an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koneks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e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Wireless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erbasis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rangk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mobile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ta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smartphone.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</w:p>
    <w:p w14:paraId="5F07F034" w14:textId="77777777" w:rsidR="00671F50" w:rsidRDefault="00671F50" w:rsidP="00671F50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  <w:lang w:val="en-ID"/>
        </w:rPr>
      </w:pPr>
    </w:p>
    <w:p w14:paraId="54768185" w14:textId="3DC6EA7C" w:rsidR="00671F50" w:rsidRPr="00671F50" w:rsidRDefault="00671F50" w:rsidP="00D54D70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NewRomanPSMT" w:hAnsi="TimesNewRomanPSMT" w:cs="TimesNewRomanPSMT"/>
          <w:sz w:val="24"/>
          <w:szCs w:val="24"/>
          <w:lang w:val="en-ID"/>
        </w:rPr>
      </w:pPr>
      <w:r>
        <w:rPr>
          <w:rFonts w:ascii="TimesNewRomanPSMT" w:hAnsi="TimesNewRomanPSMT" w:cs="TimesNewRomanPSMT"/>
          <w:sz w:val="24"/>
          <w:szCs w:val="24"/>
          <w:lang w:val="id-ID"/>
        </w:rPr>
        <w:t>B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erdasar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njelas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i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ta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l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neliti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r w:rsidR="00F17B51">
        <w:rPr>
          <w:rFonts w:ascii="TimesNewRomanPSMT" w:hAnsi="TimesNewRomanPSMT" w:cs="TimesNewRomanPSMT"/>
          <w:sz w:val="24"/>
          <w:szCs w:val="24"/>
          <w:lang w:val="id-ID"/>
        </w:rPr>
        <w:t>saya akan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cob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untu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bu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bu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iste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cerda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erbasi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Internet Of Things (IoT)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anfaatkan</w:t>
      </w:r>
      <w:proofErr w:type="spellEnd"/>
      <w:r w:rsidR="00F17B51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ikrokotroller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(ESP32), dan Android,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bu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untu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bant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ringan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l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laksa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uga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e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angga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hari-sehar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pert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yir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air dan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nghidup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an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at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amp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rt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pekerjaan-pekerja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lainny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.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knolog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r w:rsidR="00F17B51">
        <w:rPr>
          <w:rFonts w:ascii="TimesNewRomanPSMT" w:hAnsi="TimesNewRomanPSMT" w:cs="TimesNewRomanPSMT"/>
          <w:sz w:val="24"/>
          <w:szCs w:val="24"/>
          <w:lang w:val="id-ID"/>
        </w:rPr>
        <w:t>saya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nam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“SMART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="00F17B51">
        <w:rPr>
          <w:rFonts w:ascii="TimesNewRomanPSMT" w:hAnsi="TimesNewRomanPSMT" w:cs="TimesNewRomanPSMT"/>
          <w:sz w:val="24"/>
          <w:szCs w:val="24"/>
          <w:lang w:val="id-ID"/>
        </w:rPr>
        <w:t xml:space="preserve">HOME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SYSTEM “, kata </w:t>
      </w:r>
      <w:r w:rsidR="00F17B51">
        <w:rPr>
          <w:rFonts w:ascii="TimesNewRomanPSMT" w:hAnsi="TimesNewRomanPSMT" w:cs="TimesNewRomanPSMT"/>
          <w:sz w:val="24"/>
          <w:szCs w:val="24"/>
          <w:lang w:val="id-ID"/>
        </w:rPr>
        <w:t>SMART HOME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dent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kata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="00D54D70">
        <w:rPr>
          <w:rFonts w:ascii="TimesNewRomanPSMT" w:hAnsi="TimesNewRomanPSMT" w:cs="TimesNewRomanPSMT"/>
          <w:sz w:val="24"/>
          <w:szCs w:val="24"/>
          <w:lang w:val="id-ID"/>
        </w:rPr>
        <w:t xml:space="preserve"> cerdas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>, kata SMART SYSTEM</w:t>
      </w:r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gun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aren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iste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bu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bis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laku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omunik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u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r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yaitu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lain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ber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form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epad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user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nt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uatu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kejadi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di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la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eng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anfaatkan</w:t>
      </w:r>
      <w:proofErr w:type="spellEnd"/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sensor yang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l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desai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integras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pada</w:t>
      </w:r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etiap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l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elektronik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umah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angg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,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sistem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juga</w:t>
      </w:r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apat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memberi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rekomendasi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tentang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apa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yang</w:t>
      </w:r>
      <w:r>
        <w:rPr>
          <w:rFonts w:ascii="TimesNewRomanPSMT" w:hAnsi="TimesNewRomanPSMT" w:cs="TimesNewRomanPSMT"/>
          <w:sz w:val="24"/>
          <w:szCs w:val="24"/>
          <w:lang w:val="id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harus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</w:t>
      </w:r>
      <w:proofErr w:type="spellStart"/>
      <w:r w:rsidRPr="00671F50">
        <w:rPr>
          <w:rFonts w:ascii="TimesNewRomanPSMT" w:hAnsi="TimesNewRomanPSMT" w:cs="TimesNewRomanPSMT"/>
          <w:sz w:val="24"/>
          <w:szCs w:val="24"/>
          <w:lang w:val="en-ID"/>
        </w:rPr>
        <w:t>dilakukan</w:t>
      </w:r>
      <w:proofErr w:type="spellEnd"/>
      <w:r w:rsidRPr="00671F50">
        <w:rPr>
          <w:rFonts w:ascii="TimesNewRomanPSMT" w:hAnsi="TimesNewRomanPSMT" w:cs="TimesNewRomanPSMT"/>
          <w:sz w:val="24"/>
          <w:szCs w:val="24"/>
          <w:lang w:val="en-ID"/>
        </w:rPr>
        <w:t xml:space="preserve"> oleh user.</w:t>
      </w:r>
    </w:p>
    <w:p w14:paraId="6D7008BE" w14:textId="30660F77" w:rsidR="003B6C31" w:rsidRDefault="003B6C31" w:rsidP="00F17B51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Hlk67635333"/>
      <w:proofErr w:type="spellStart"/>
      <w:r w:rsidRPr="00F17B51">
        <w:rPr>
          <w:rFonts w:ascii="Times New Roman" w:hAnsi="Times New Roman" w:cs="Times New Roman"/>
          <w:b/>
          <w:sz w:val="28"/>
          <w:szCs w:val="28"/>
        </w:rPr>
        <w:lastRenderedPageBreak/>
        <w:t>Rumusan</w:t>
      </w:r>
      <w:proofErr w:type="spellEnd"/>
      <w:r w:rsidRPr="00F17B5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F17B51">
        <w:rPr>
          <w:rFonts w:ascii="Times New Roman" w:hAnsi="Times New Roman" w:cs="Times New Roman"/>
          <w:b/>
          <w:sz w:val="28"/>
          <w:szCs w:val="28"/>
        </w:rPr>
        <w:t>Masalah</w:t>
      </w:r>
      <w:bookmarkEnd w:id="0"/>
      <w:proofErr w:type="spellEnd"/>
    </w:p>
    <w:p w14:paraId="67F4F47D" w14:textId="77777777" w:rsidR="00E367E7" w:rsidRPr="000C0427" w:rsidRDefault="00E367E7" w:rsidP="00E367E7">
      <w:pPr>
        <w:pStyle w:val="ListParagraph"/>
        <w:numPr>
          <w:ilvl w:val="0"/>
          <w:numId w:val="10"/>
        </w:numPr>
        <w:ind w:left="709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id-ID"/>
        </w:rPr>
        <w:t>Apa dampak positif dan negatif jika Aplikasi ini digunakan dalam sehari-hari ?</w:t>
      </w:r>
    </w:p>
    <w:p w14:paraId="3B5450B4" w14:textId="77777777" w:rsidR="00E367E7" w:rsidRPr="000C0427" w:rsidRDefault="00E367E7" w:rsidP="00E367E7">
      <w:pPr>
        <w:pStyle w:val="ListParagraph"/>
        <w:numPr>
          <w:ilvl w:val="0"/>
          <w:numId w:val="10"/>
        </w:numPr>
        <w:ind w:left="709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id-ID"/>
        </w:rPr>
        <w:t>Kenapa Aplikasi ini perlu digunakan ?</w:t>
      </w:r>
    </w:p>
    <w:p w14:paraId="28A17D51" w14:textId="77777777" w:rsidR="00E367E7" w:rsidRPr="00E367E7" w:rsidRDefault="00E367E7" w:rsidP="00E367E7">
      <w:pPr>
        <w:pStyle w:val="ListParagraph"/>
        <w:numPr>
          <w:ilvl w:val="0"/>
          <w:numId w:val="10"/>
        </w:numPr>
        <w:ind w:left="709"/>
        <w:jc w:val="bot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id-ID"/>
        </w:rPr>
        <w:t>Apa saja perancangan yang harus dilakukan ?</w:t>
      </w:r>
    </w:p>
    <w:p w14:paraId="566C04D9" w14:textId="05D3C7B7" w:rsidR="00F17B51" w:rsidRPr="00E367E7" w:rsidRDefault="00E367E7" w:rsidP="00E367E7">
      <w:pPr>
        <w:pStyle w:val="ListParagraph"/>
        <w:numPr>
          <w:ilvl w:val="0"/>
          <w:numId w:val="10"/>
        </w:numPr>
        <w:ind w:left="709"/>
        <w:jc w:val="both"/>
        <w:rPr>
          <w:rFonts w:ascii="TimesNewRomanPSMT" w:hAnsi="TimesNewRomanPSMT" w:cs="TimesNewRomanPSMT"/>
          <w:sz w:val="24"/>
          <w:szCs w:val="24"/>
        </w:rPr>
      </w:pPr>
      <w:r w:rsidRPr="00E367E7">
        <w:rPr>
          <w:rFonts w:ascii="TimesNewRomanPSMT" w:hAnsi="TimesNewRomanPSMT" w:cs="TimesNewRomanPSMT"/>
          <w:sz w:val="24"/>
          <w:szCs w:val="24"/>
          <w:lang w:val="id-ID"/>
        </w:rPr>
        <w:t>Bagaimana cara penggunaannya ?</w:t>
      </w:r>
    </w:p>
    <w:p w14:paraId="7E0C517D" w14:textId="0B3BEB0A" w:rsidR="003B6C31" w:rsidRDefault="003B6C31" w:rsidP="00F17B51">
      <w:pPr>
        <w:rPr>
          <w:rFonts w:ascii="Times New Roman" w:hAnsi="Times New Roman" w:cs="Times New Roman"/>
          <w:b/>
          <w:sz w:val="28"/>
          <w:szCs w:val="28"/>
        </w:rPr>
      </w:pPr>
      <w:r w:rsidRPr="00F17B51">
        <w:rPr>
          <w:rFonts w:ascii="Times New Roman" w:hAnsi="Times New Roman" w:cs="Times New Roman"/>
          <w:b/>
          <w:sz w:val="28"/>
          <w:szCs w:val="28"/>
        </w:rPr>
        <w:t xml:space="preserve">Batasan </w:t>
      </w:r>
      <w:proofErr w:type="spellStart"/>
      <w:r w:rsidRPr="00F17B51">
        <w:rPr>
          <w:rFonts w:ascii="Times New Roman" w:hAnsi="Times New Roman" w:cs="Times New Roman"/>
          <w:b/>
          <w:sz w:val="28"/>
          <w:szCs w:val="28"/>
        </w:rPr>
        <w:t>Masalah</w:t>
      </w:r>
      <w:proofErr w:type="spellEnd"/>
    </w:p>
    <w:p w14:paraId="14B4A78A" w14:textId="5D343D13" w:rsidR="00F17B51" w:rsidRPr="00516A86" w:rsidRDefault="00E367E7" w:rsidP="00E367E7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engingat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pada </w:t>
      </w:r>
      <w:r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era pandemi saat Covid-19 yang begitu sulit untuk mencari ekonomi yang mencukupi bagi masyarakat indonesia,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batasan-batas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rumus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. Batasan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16A86">
        <w:rPr>
          <w:rFonts w:ascii="Times New Roman" w:hAnsi="Times New Roman" w:cs="Times New Roman"/>
          <w:sz w:val="24"/>
          <w:szCs w:val="24"/>
        </w:rPr>
        <w:t>lain :</w:t>
      </w:r>
      <w:proofErr w:type="gramEnd"/>
    </w:p>
    <w:p w14:paraId="29E46E37" w14:textId="04E2A85A" w:rsidR="00E367E7" w:rsidRPr="00516A86" w:rsidRDefault="00516A86" w:rsidP="00E367E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Aplikasi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Cerdas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Keaman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Cerdas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Panggil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Telepo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proofErr w:type="spellStart"/>
      <w:r w:rsidR="00E367E7" w:rsidRPr="00516A86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E367E7"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367E7" w:rsidRPr="00516A86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E367E7" w:rsidRPr="00516A86">
        <w:rPr>
          <w:rFonts w:ascii="Times New Roman" w:hAnsi="Times New Roman" w:cs="Times New Roman"/>
          <w:sz w:val="24"/>
          <w:szCs w:val="24"/>
        </w:rPr>
        <w:t xml:space="preserve"> pada </w:t>
      </w:r>
      <w:r w:rsidR="00E367E7" w:rsidRPr="00516A86">
        <w:rPr>
          <w:rFonts w:ascii="Times New Roman" w:hAnsi="Times New Roman" w:cs="Times New Roman"/>
          <w:sz w:val="24"/>
          <w:szCs w:val="24"/>
          <w:lang w:val="id-ID"/>
        </w:rPr>
        <w:t>berbasis mobile saja.</w:t>
      </w:r>
    </w:p>
    <w:p w14:paraId="5ADA1FF9" w14:textId="77777777" w:rsidR="00516A86" w:rsidRPr="00516A86" w:rsidRDefault="00E367E7" w:rsidP="00E367E7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16A86">
        <w:rPr>
          <w:rFonts w:ascii="Times New Roman" w:hAnsi="Times New Roman" w:cs="Times New Roman"/>
          <w:sz w:val="24"/>
          <w:szCs w:val="24"/>
          <w:lang w:val="id-ID"/>
        </w:rPr>
        <w:t>Pada saat menggunakan Aplikasi dibutuhkan akses ke internet supaya mampu terhubung ke Mikrokontroller</w:t>
      </w:r>
      <w:r w:rsidR="00516A86">
        <w:rPr>
          <w:rFonts w:ascii="Times New Roman" w:hAnsi="Times New Roman" w:cs="Times New Roman"/>
          <w:sz w:val="24"/>
          <w:szCs w:val="24"/>
          <w:lang w:val="id-ID"/>
        </w:rPr>
        <w:t>,</w:t>
      </w:r>
      <w:r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516A86">
        <w:rPr>
          <w:rFonts w:ascii="Times New Roman" w:hAnsi="Times New Roman" w:cs="Times New Roman"/>
          <w:sz w:val="24"/>
          <w:szCs w:val="24"/>
          <w:lang w:val="id-ID"/>
        </w:rPr>
        <w:t>a</w:t>
      </w:r>
      <w:r w:rsidRPr="00516A86">
        <w:rPr>
          <w:rFonts w:ascii="Times New Roman" w:hAnsi="Times New Roman" w:cs="Times New Roman"/>
          <w:sz w:val="24"/>
          <w:szCs w:val="24"/>
          <w:lang w:val="id-ID"/>
        </w:rPr>
        <w:t>gar aplikasi bisa berjalan.</w:t>
      </w:r>
      <w:r w:rsidR="00516A86"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 Dan juga alat </w:t>
      </w:r>
    </w:p>
    <w:p w14:paraId="181D50AE" w14:textId="06613926" w:rsidR="00E367E7" w:rsidRPr="00516A86" w:rsidRDefault="00516A86" w:rsidP="00516A86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16A86">
        <w:rPr>
          <w:rFonts w:ascii="Times New Roman" w:hAnsi="Times New Roman" w:cs="Times New Roman"/>
          <w:sz w:val="24"/>
          <w:szCs w:val="24"/>
          <w:lang w:val="id-ID"/>
        </w:rPr>
        <w:t>sensor nya.</w:t>
      </w:r>
    </w:p>
    <w:p w14:paraId="5A0523C6" w14:textId="2E9FD202" w:rsidR="00516A86" w:rsidRPr="00516A86" w:rsidRDefault="00E367E7" w:rsidP="00516A86">
      <w:pPr>
        <w:pStyle w:val="ListParagraph"/>
        <w:numPr>
          <w:ilvl w:val="2"/>
          <w:numId w:val="11"/>
        </w:numPr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516A86">
        <w:rPr>
          <w:rFonts w:ascii="Times New Roman" w:hAnsi="Times New Roman" w:cs="Times New Roman"/>
          <w:sz w:val="24"/>
          <w:szCs w:val="24"/>
        </w:rPr>
        <w:t xml:space="preserve">Bahasa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r w:rsidRPr="00516A86">
        <w:rPr>
          <w:rFonts w:ascii="Times New Roman" w:hAnsi="Times New Roman" w:cs="Times New Roman"/>
          <w:sz w:val="24"/>
          <w:szCs w:val="24"/>
          <w:lang w:val="id-ID"/>
        </w:rPr>
        <w:t>JAVA</w:t>
      </w:r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r w:rsidRPr="00516A86">
        <w:rPr>
          <w:rFonts w:ascii="Times New Roman" w:hAnsi="Times New Roman" w:cs="Times New Roman"/>
          <w:sz w:val="24"/>
          <w:szCs w:val="24"/>
          <w:lang w:val="id-ID"/>
        </w:rPr>
        <w:t xml:space="preserve">Firebase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16A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A86">
        <w:rPr>
          <w:rFonts w:ascii="Times New Roman" w:hAnsi="Times New Roman" w:cs="Times New Roman"/>
          <w:sz w:val="24"/>
          <w:szCs w:val="24"/>
        </w:rPr>
        <w:t>databasenya</w:t>
      </w:r>
      <w:proofErr w:type="spellEnd"/>
      <w:r w:rsidRPr="00516A86">
        <w:rPr>
          <w:rFonts w:ascii="Times New Roman" w:hAnsi="Times New Roman" w:cs="Times New Roman"/>
          <w:sz w:val="24"/>
          <w:szCs w:val="24"/>
          <w:lang w:val="id-ID"/>
        </w:rPr>
        <w:t>. Agar bisa menyimpan secara cepat</w:t>
      </w:r>
      <w:r w:rsidR="00516A86" w:rsidRPr="00516A86">
        <w:rPr>
          <w:rFonts w:ascii="Times New Roman" w:hAnsi="Times New Roman" w:cs="Times New Roman"/>
          <w:sz w:val="24"/>
          <w:szCs w:val="24"/>
          <w:lang w:val="id-ID"/>
        </w:rPr>
        <w:t>, melalui internet.</w:t>
      </w:r>
    </w:p>
    <w:p w14:paraId="399F1AFA" w14:textId="718C28DB" w:rsidR="003B6C31" w:rsidRDefault="003B6C31" w:rsidP="00F17B51">
      <w:pPr>
        <w:rPr>
          <w:rFonts w:ascii="Times New Roman" w:hAnsi="Times New Roman" w:cs="Times New Roman"/>
          <w:b/>
          <w:sz w:val="28"/>
          <w:szCs w:val="28"/>
        </w:rPr>
      </w:pPr>
      <w:r w:rsidRPr="00F17B51">
        <w:rPr>
          <w:rFonts w:ascii="Times New Roman" w:hAnsi="Times New Roman" w:cs="Times New Roman"/>
          <w:b/>
          <w:sz w:val="28"/>
          <w:szCs w:val="28"/>
        </w:rPr>
        <w:t>Target User</w:t>
      </w:r>
    </w:p>
    <w:p w14:paraId="7E2CE28D" w14:textId="61825336" w:rsidR="00F731B9" w:rsidRPr="00F731B9" w:rsidRDefault="00F17B51" w:rsidP="00F731B9">
      <w:pPr>
        <w:ind w:firstLine="720"/>
        <w:rPr>
          <w:bCs/>
          <w:sz w:val="28"/>
          <w:szCs w:val="28"/>
          <w:lang w:val="en-ID"/>
        </w:rPr>
      </w:pPr>
      <w:r w:rsidRPr="00F731B9">
        <w:rPr>
          <w:rFonts w:ascii="Times New Roman" w:hAnsi="Times New Roman" w:cs="Times New Roman"/>
          <w:bCs/>
          <w:sz w:val="28"/>
          <w:szCs w:val="28"/>
          <w:lang w:val="id-ID"/>
        </w:rPr>
        <w:t>Usia</w:t>
      </w:r>
      <w:r w:rsidR="00F731B9">
        <w:rPr>
          <w:rFonts w:ascii="Times New Roman" w:hAnsi="Times New Roman" w:cs="Times New Roman"/>
          <w:bCs/>
          <w:sz w:val="28"/>
          <w:szCs w:val="28"/>
          <w:lang w:val="id-ID"/>
        </w:rPr>
        <w:t xml:space="preserve"> :</w:t>
      </w:r>
      <w:r w:rsidRPr="00F731B9">
        <w:rPr>
          <w:rFonts w:ascii="Times New Roman" w:hAnsi="Times New Roman" w:cs="Times New Roman"/>
          <w:bCs/>
          <w:sz w:val="28"/>
          <w:szCs w:val="28"/>
          <w:lang w:val="id-ID"/>
        </w:rPr>
        <w:t xml:space="preserve"> Muda</w:t>
      </w:r>
      <w:r w:rsidR="00F731B9" w:rsidRPr="00F731B9">
        <w:rPr>
          <w:rFonts w:ascii="Times New Roman" w:hAnsi="Times New Roman" w:cs="Times New Roman"/>
          <w:bCs/>
          <w:sz w:val="28"/>
          <w:szCs w:val="28"/>
          <w:lang w:val="id-ID"/>
        </w:rPr>
        <w:t>, Paru Baya</w:t>
      </w:r>
      <w:r w:rsidR="00F731B9">
        <w:rPr>
          <w:rFonts w:ascii="Times New Roman" w:hAnsi="Times New Roman" w:cs="Times New Roman"/>
          <w:bCs/>
          <w:sz w:val="28"/>
          <w:szCs w:val="28"/>
          <w:lang w:val="id-ID"/>
        </w:rPr>
        <w:br/>
      </w:r>
      <w:r w:rsidR="00F731B9">
        <w:rPr>
          <w:rFonts w:ascii="Times New Roman" w:hAnsi="Times New Roman" w:cs="Times New Roman"/>
          <w:bCs/>
          <w:sz w:val="28"/>
          <w:szCs w:val="28"/>
          <w:lang w:val="id-ID"/>
        </w:rPr>
        <w:tab/>
        <w:t xml:space="preserve">Jenis Kelamin : </w:t>
      </w:r>
      <w:proofErr w:type="spellStart"/>
      <w:r w:rsidR="00F731B9" w:rsidRPr="00F731B9">
        <w:rPr>
          <w:bCs/>
          <w:sz w:val="28"/>
          <w:szCs w:val="28"/>
          <w:lang w:val="en-ID"/>
        </w:rPr>
        <w:t>Pria</w:t>
      </w:r>
      <w:proofErr w:type="spellEnd"/>
      <w:r w:rsidR="00F731B9" w:rsidRPr="00F731B9">
        <w:rPr>
          <w:bCs/>
          <w:sz w:val="28"/>
          <w:szCs w:val="28"/>
          <w:lang w:val="en-ID"/>
        </w:rPr>
        <w:t xml:space="preserve"> </w:t>
      </w:r>
      <w:proofErr w:type="spellStart"/>
      <w:r w:rsidR="00F731B9" w:rsidRPr="00F731B9">
        <w:rPr>
          <w:bCs/>
          <w:sz w:val="28"/>
          <w:szCs w:val="28"/>
          <w:lang w:val="en-ID"/>
        </w:rPr>
        <w:t>atau</w:t>
      </w:r>
      <w:proofErr w:type="spellEnd"/>
      <w:r w:rsidR="00F731B9" w:rsidRPr="00F731B9">
        <w:rPr>
          <w:bCs/>
          <w:sz w:val="28"/>
          <w:szCs w:val="28"/>
          <w:lang w:val="en-ID"/>
        </w:rPr>
        <w:t xml:space="preserve"> Wanita</w:t>
      </w:r>
    </w:p>
    <w:p w14:paraId="27DAB852" w14:textId="77777777" w:rsidR="003B6C31" w:rsidRPr="00F17B51" w:rsidRDefault="003B6C31" w:rsidP="00F17B51">
      <w:pPr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F17B51">
        <w:rPr>
          <w:rFonts w:ascii="Times New Roman" w:hAnsi="Times New Roman" w:cs="Times New Roman"/>
          <w:b/>
          <w:sz w:val="28"/>
          <w:szCs w:val="28"/>
        </w:rPr>
        <w:t>Metode</w:t>
      </w:r>
      <w:proofErr w:type="spellEnd"/>
      <w:r w:rsidRPr="00F17B5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F17B51">
        <w:rPr>
          <w:rFonts w:ascii="Times New Roman" w:hAnsi="Times New Roman" w:cs="Times New Roman"/>
          <w:b/>
          <w:sz w:val="28"/>
          <w:szCs w:val="28"/>
        </w:rPr>
        <w:t>Pengumpulan</w:t>
      </w:r>
      <w:proofErr w:type="spellEnd"/>
      <w:r w:rsidRPr="00F17B51">
        <w:rPr>
          <w:rFonts w:ascii="Times New Roman" w:hAnsi="Times New Roman" w:cs="Times New Roman"/>
          <w:b/>
          <w:sz w:val="28"/>
          <w:szCs w:val="28"/>
        </w:rPr>
        <w:t xml:space="preserve"> Data</w:t>
      </w:r>
    </w:p>
    <w:p w14:paraId="397013A8" w14:textId="185AC9F0" w:rsidR="00DB49D7" w:rsidRPr="00054A29" w:rsidRDefault="00F731B9" w:rsidP="00054A2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  <w:szCs w:val="32"/>
        </w:rPr>
      </w:pPr>
      <w:proofErr w:type="spellStart"/>
      <w:r w:rsidRPr="00054A29">
        <w:rPr>
          <w:rFonts w:ascii="Times New Roman" w:hAnsi="Times New Roman" w:cs="Times New Roman"/>
          <w:b/>
          <w:bCs/>
          <w:sz w:val="24"/>
          <w:szCs w:val="24"/>
        </w:rPr>
        <w:t>Metode</w:t>
      </w:r>
      <w:proofErr w:type="spellEnd"/>
      <w:r w:rsidRPr="00054A29">
        <w:rPr>
          <w:rFonts w:ascii="Times New Roman" w:hAnsi="Times New Roman" w:cs="Times New Roman"/>
          <w:b/>
          <w:bCs/>
          <w:sz w:val="24"/>
          <w:szCs w:val="24"/>
        </w:rPr>
        <w:t xml:space="preserve"> Goal Directed Design</w:t>
      </w:r>
    </w:p>
    <w:p w14:paraId="1BAED4EC" w14:textId="2A4203EC" w:rsidR="00DB49D7" w:rsidRDefault="00054A29" w:rsidP="00054A29">
      <w:pPr>
        <w:pStyle w:val="Default"/>
        <w:ind w:left="720"/>
        <w:rPr>
          <w:lang w:val="id-ID"/>
        </w:rPr>
      </w:pPr>
      <w:r w:rsidRPr="00054A29">
        <w:rPr>
          <w:i/>
          <w:iCs/>
        </w:rPr>
        <w:t xml:space="preserve">Goal Directed Design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foku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.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dan juga </w:t>
      </w:r>
      <w:proofErr w:type="spellStart"/>
      <w:r>
        <w:t>memperhati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perhati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rancang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kepu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tercapai</w:t>
      </w:r>
      <w:proofErr w:type="spellEnd"/>
      <w:r>
        <w:rPr>
          <w:lang w:val="id-ID"/>
        </w:rPr>
        <w:t xml:space="preserve">. </w:t>
      </w:r>
    </w:p>
    <w:p w14:paraId="67C19D5B" w14:textId="30379C9E" w:rsidR="00054A29" w:rsidRDefault="00054A29" w:rsidP="00054A29">
      <w:pPr>
        <w:pStyle w:val="Default"/>
        <w:ind w:left="720"/>
        <w:jc w:val="center"/>
        <w:rPr>
          <w:lang w:val="id-ID"/>
        </w:rPr>
      </w:pPr>
      <w:r w:rsidRPr="00054A29">
        <w:rPr>
          <w:noProof/>
          <w:lang w:val="id-ID"/>
        </w:rPr>
        <w:lastRenderedPageBreak/>
        <w:drawing>
          <wp:inline distT="0" distB="0" distL="0" distR="0" wp14:anchorId="7E00685B" wp14:editId="32C2FAB7">
            <wp:extent cx="2006600" cy="288950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620" cy="289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58F1" w:rsidRPr="00BD58F1">
        <w:rPr>
          <w:rFonts w:ascii="TimesNewRomanPS-BoldMT" w:hAnsi="TimesNewRomanPS-BoldMT" w:cs="TimesNewRomanPS-BoldMT"/>
          <w:b/>
          <w:bCs/>
          <w:noProof/>
          <w:sz w:val="26"/>
          <w:szCs w:val="26"/>
        </w:rPr>
        <w:t xml:space="preserve"> </w:t>
      </w:r>
      <w:r w:rsidR="00BD58F1">
        <w:rPr>
          <w:rFonts w:ascii="TimesNewRomanPS-BoldMT" w:hAnsi="TimesNewRomanPS-BoldMT" w:cs="TimesNewRomanPS-BoldMT"/>
          <w:b/>
          <w:bCs/>
          <w:noProof/>
          <w:sz w:val="26"/>
          <w:szCs w:val="26"/>
        </w:rPr>
        <w:drawing>
          <wp:inline distT="0" distB="0" distL="0" distR="0" wp14:anchorId="639317AE" wp14:editId="381D6774">
            <wp:extent cx="2376196" cy="5137150"/>
            <wp:effectExtent l="0" t="0" r="508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606" cy="515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711BA" w14:textId="77777777" w:rsidR="00054A29" w:rsidRPr="00054A29" w:rsidRDefault="00054A29" w:rsidP="00054A29">
      <w:pPr>
        <w:pStyle w:val="Default"/>
        <w:rPr>
          <w:sz w:val="36"/>
          <w:szCs w:val="36"/>
          <w:lang w:val="id-ID"/>
        </w:rPr>
      </w:pPr>
    </w:p>
    <w:p w14:paraId="77EED920" w14:textId="7CBC342C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  <w:proofErr w:type="spellStart"/>
      <w:r w:rsidRPr="00054A29">
        <w:rPr>
          <w:rFonts w:ascii="TimesNewRomanPS-BoldMT" w:hAnsi="TimesNewRomanPS-BoldMT" w:cs="TimesNewRomanPS-BoldMT"/>
          <w:b/>
          <w:bCs/>
          <w:sz w:val="26"/>
          <w:szCs w:val="26"/>
        </w:rPr>
        <w:lastRenderedPageBreak/>
        <w:t>Perancangan</w:t>
      </w:r>
      <w:proofErr w:type="spellEnd"/>
      <w:r w:rsidRPr="00054A29">
        <w:rPr>
          <w:rFonts w:ascii="TimesNewRomanPS-BoldMT" w:hAnsi="TimesNewRomanPS-BoldMT" w:cs="TimesNewRomanPS-BoldMT"/>
          <w:b/>
          <w:bCs/>
          <w:sz w:val="26"/>
          <w:szCs w:val="26"/>
        </w:rPr>
        <w:t xml:space="preserve"> </w:t>
      </w:r>
      <w:proofErr w:type="spellStart"/>
      <w:r w:rsidRPr="00054A29">
        <w:rPr>
          <w:rFonts w:ascii="TimesNewRomanPS-BoldMT" w:hAnsi="TimesNewRomanPS-BoldMT" w:cs="TimesNewRomanPS-BoldMT"/>
          <w:b/>
          <w:bCs/>
          <w:sz w:val="26"/>
          <w:szCs w:val="26"/>
        </w:rPr>
        <w:t>Sistem</w:t>
      </w:r>
      <w:proofErr w:type="spellEnd"/>
      <w:r>
        <w:rPr>
          <w:lang w:val="id-ID"/>
        </w:rPr>
        <w:br/>
      </w:r>
      <w:r w:rsidRPr="00054A29">
        <w:rPr>
          <w:noProof/>
          <w:lang w:val="id-ID"/>
        </w:rPr>
        <w:drawing>
          <wp:inline distT="0" distB="0" distL="0" distR="0" wp14:anchorId="2D4EFEB9" wp14:editId="3DCE41D9">
            <wp:extent cx="5612130" cy="320865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20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A7D02" w14:textId="137CE35A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</w:p>
    <w:p w14:paraId="392ABC27" w14:textId="45A9944D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</w:p>
    <w:p w14:paraId="68951BCE" w14:textId="3B58983C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</w:p>
    <w:p w14:paraId="50D50CF0" w14:textId="185E368C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</w:p>
    <w:p w14:paraId="715F46CA" w14:textId="6F2B9A7B" w:rsidR="00054A29" w:rsidRDefault="00054A29" w:rsidP="00054A29">
      <w:pPr>
        <w:pStyle w:val="Default"/>
        <w:ind w:left="720"/>
        <w:rPr>
          <w:rFonts w:ascii="TimesNewRomanPS-BoldMT" w:hAnsi="TimesNewRomanPS-BoldMT" w:cs="TimesNewRomanPS-BoldMT"/>
          <w:b/>
          <w:bCs/>
          <w:sz w:val="26"/>
          <w:szCs w:val="26"/>
        </w:rPr>
      </w:pPr>
    </w:p>
    <w:p w14:paraId="621CD98C" w14:textId="77777777" w:rsidR="00054A29" w:rsidRPr="00054A29" w:rsidRDefault="00054A29" w:rsidP="00054A29">
      <w:pPr>
        <w:pStyle w:val="Default"/>
        <w:ind w:left="720"/>
        <w:rPr>
          <w:lang w:val="id-ID"/>
        </w:rPr>
      </w:pPr>
    </w:p>
    <w:p w14:paraId="1A943660" w14:textId="77777777" w:rsidR="003B6C31" w:rsidRDefault="00B42052" w:rsidP="00DB49D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ep 1 - </w:t>
      </w:r>
      <w:proofErr w:type="spellStart"/>
      <w:r w:rsidR="00DB49D7">
        <w:rPr>
          <w:rFonts w:ascii="Times New Roman" w:hAnsi="Times New Roman" w:cs="Times New Roman"/>
          <w:b/>
          <w:sz w:val="32"/>
          <w:szCs w:val="32"/>
        </w:rPr>
        <w:t>Karakteristik</w:t>
      </w:r>
      <w:proofErr w:type="spellEnd"/>
      <w:r w:rsidR="00DB49D7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DB49D7">
        <w:rPr>
          <w:rFonts w:ascii="Times New Roman" w:hAnsi="Times New Roman" w:cs="Times New Roman"/>
          <w:b/>
          <w:sz w:val="32"/>
          <w:szCs w:val="32"/>
        </w:rPr>
        <w:t>Pengguna</w:t>
      </w:r>
      <w:proofErr w:type="spellEnd"/>
      <w:r w:rsidR="00DB49D7">
        <w:rPr>
          <w:rFonts w:ascii="Times New Roman" w:hAnsi="Times New Roman" w:cs="Times New Roman"/>
          <w:b/>
          <w:sz w:val="32"/>
          <w:szCs w:val="32"/>
        </w:rPr>
        <w:t xml:space="preserve"> dan </w:t>
      </w:r>
      <w:r w:rsidR="00A879D1">
        <w:rPr>
          <w:rFonts w:ascii="Times New Roman" w:hAnsi="Times New Roman" w:cs="Times New Roman"/>
          <w:b/>
          <w:sz w:val="32"/>
          <w:szCs w:val="32"/>
        </w:rPr>
        <w:t>Persona</w:t>
      </w:r>
    </w:p>
    <w:p w14:paraId="42F6C56F" w14:textId="77777777" w:rsidR="00DB49D7" w:rsidRDefault="00DB49D7" w:rsidP="00DB49D7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00114E2" w14:textId="77777777" w:rsidR="00DB49D7" w:rsidRPr="00B73BC3" w:rsidRDefault="00DB49D7" w:rsidP="00B73BC3">
      <w:pPr>
        <w:pStyle w:val="ListParagraph"/>
        <w:numPr>
          <w:ilvl w:val="0"/>
          <w:numId w:val="5"/>
        </w:numPr>
        <w:ind w:left="450" w:hanging="45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Karakteristik</w:t>
      </w:r>
      <w:proofErr w:type="spellEnd"/>
      <w:r w:rsidRPr="00B73BC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Pengguna</w:t>
      </w:r>
      <w:proofErr w:type="spellEnd"/>
    </w:p>
    <w:p w14:paraId="148AE89D" w14:textId="77777777" w:rsidR="00DB49D7" w:rsidRDefault="00DB49D7" w:rsidP="00DB49D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</w:t>
      </w:r>
      <w:r w:rsidR="00A879D1">
        <w:rPr>
          <w:rFonts w:ascii="Times New Roman" w:hAnsi="Times New Roman" w:cs="Times New Roman"/>
          <w:sz w:val="24"/>
          <w:szCs w:val="24"/>
        </w:rPr>
        <w:t xml:space="preserve">da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A8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79D1">
        <w:rPr>
          <w:rFonts w:ascii="Times New Roman" w:hAnsi="Times New Roman" w:cs="Times New Roman"/>
          <w:sz w:val="24"/>
          <w:szCs w:val="24"/>
        </w:rPr>
        <w:t>tabel</w:t>
      </w:r>
      <w:proofErr w:type="spellEnd"/>
    </w:p>
    <w:p w14:paraId="300A7F97" w14:textId="77777777" w:rsidR="00A879D1" w:rsidRDefault="00A879D1" w:rsidP="00DB49D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tbl>
      <w:tblPr>
        <w:tblW w:w="0" w:type="auto"/>
        <w:tblInd w:w="9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91"/>
      </w:tblGrid>
      <w:tr w:rsidR="00A879D1" w14:paraId="72729AFE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</w:tcPr>
          <w:p w14:paraId="1DCD924F" w14:textId="77777777" w:rsidR="00A879D1" w:rsidRDefault="00A879D1" w:rsidP="00C41266">
            <w:pPr>
              <w:spacing w:after="0" w:line="274" w:lineRule="exact"/>
              <w:ind w:left="286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r</w:t>
            </w:r>
          </w:p>
        </w:tc>
      </w:tr>
      <w:tr w:rsidR="00A879D1" w14:paraId="47105AE8" w14:textId="77777777" w:rsidTr="00C41266">
        <w:trPr>
          <w:trHeight w:hRule="exact" w:val="971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31B0E841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u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nggi</w:t>
            </w:r>
            <w:proofErr w:type="spellEnd"/>
          </w:p>
          <w:p w14:paraId="6ACAC154" w14:textId="77777777" w:rsidR="00A879D1" w:rsidRDefault="00A879D1" w:rsidP="00C41266">
            <w:pPr>
              <w:spacing w:before="41"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M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</w:p>
          <w:p w14:paraId="7F67AACC" w14:textId="77777777" w:rsidR="00A879D1" w:rsidRDefault="00A879D1" w:rsidP="00C41266">
            <w:pPr>
              <w:spacing w:before="41"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proofErr w:type="spellEnd"/>
          </w:p>
        </w:tc>
      </w:tr>
      <w:tr w:rsidR="00A879D1" w14:paraId="0FCD15F0" w14:textId="77777777" w:rsidTr="00C41266">
        <w:trPr>
          <w:trHeight w:hRule="exact" w:val="656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597C476D" w14:textId="77777777" w:rsidR="00A879D1" w:rsidRDefault="00A879D1" w:rsidP="00C41266">
            <w:pPr>
              <w:tabs>
                <w:tab w:val="left" w:pos="2900"/>
              </w:tabs>
              <w:spacing w:after="0" w:line="271" w:lineRule="auto"/>
              <w:ind w:left="2903" w:right="541" w:hanging="28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i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gu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s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proofErr w:type="spellEnd"/>
          </w:p>
        </w:tc>
      </w:tr>
      <w:tr w:rsidR="00A879D1" w14:paraId="332BACB0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49CF5CE5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k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splo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i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</w:p>
        </w:tc>
      </w:tr>
      <w:tr w:rsidR="00A879D1" w14:paraId="06049490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2D8C9A34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si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tu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mpu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proofErr w:type="spellEnd"/>
          </w:p>
        </w:tc>
      </w:tr>
      <w:tr w:rsidR="00A879D1" w14:paraId="1141F5DF" w14:textId="77777777" w:rsidTr="00C41266">
        <w:trPr>
          <w:trHeight w:hRule="exact" w:val="655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78C3F95A" w14:textId="77777777" w:rsidR="00A879D1" w:rsidRDefault="00A879D1" w:rsidP="00C41266">
            <w:pPr>
              <w:tabs>
                <w:tab w:val="left" w:pos="2900"/>
              </w:tabs>
              <w:spacing w:after="0" w:line="271" w:lineRule="auto"/>
              <w:ind w:left="2903" w:right="194" w:hanging="280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i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Us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 xml:space="preserve">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or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i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i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g </w:t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</w:t>
            </w:r>
            <w:proofErr w:type="spellEnd"/>
          </w:p>
        </w:tc>
      </w:tr>
      <w:tr w:rsidR="00A879D1" w14:paraId="5F6034AA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2A822F60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/K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ngg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3, D4, 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</w:tr>
      <w:tr w:rsidR="00A879D1" w14:paraId="5E8AEC07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08D13FD8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do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a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 English</w:t>
            </w:r>
          </w:p>
        </w:tc>
      </w:tr>
      <w:tr w:rsidR="00A879D1" w14:paraId="5F984FE4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</w:tcPr>
          <w:p w14:paraId="128DA8FB" w14:textId="77777777" w:rsidR="00A879D1" w:rsidRDefault="00A879D1" w:rsidP="00C41266">
            <w:pPr>
              <w:spacing w:after="0" w:line="240" w:lineRule="auto"/>
              <w:ind w:left="3076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rj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/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proofErr w:type="spellEnd"/>
          </w:p>
        </w:tc>
      </w:tr>
      <w:tr w:rsidR="00A879D1" w14:paraId="36D5572E" w14:textId="77777777" w:rsidTr="00C41266">
        <w:trPr>
          <w:trHeight w:hRule="exact" w:val="655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713DCC32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i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n</w:t>
            </w:r>
            <w:proofErr w:type="spellEnd"/>
          </w:p>
          <w:p w14:paraId="6ACF895B" w14:textId="77777777" w:rsidR="00A879D1" w:rsidRDefault="00A879D1" w:rsidP="00C41266">
            <w:pPr>
              <w:spacing w:before="43"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</w:t>
            </w:r>
            <w:proofErr w:type="spellEnd"/>
          </w:p>
        </w:tc>
      </w:tr>
      <w:tr w:rsidR="00A879D1" w14:paraId="53A67147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317E4193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butuh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ja</w:t>
            </w:r>
            <w:proofErr w:type="spellEnd"/>
          </w:p>
        </w:tc>
      </w:tr>
      <w:tr w:rsidR="00A879D1" w14:paraId="4595EFBC" w14:textId="77777777" w:rsidTr="00C41266">
        <w:trPr>
          <w:trHeight w:hRule="exact" w:val="655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33549892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</w:p>
          <w:p w14:paraId="4F6DE278" w14:textId="77777777" w:rsidR="00A879D1" w:rsidRDefault="00A879D1" w:rsidP="00C41266">
            <w:pPr>
              <w:spacing w:before="41"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h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s</w:t>
            </w:r>
            <w:proofErr w:type="spellEnd"/>
          </w:p>
        </w:tc>
      </w:tr>
      <w:tr w:rsidR="00A879D1" w14:paraId="323D2597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241AC67B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sial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proofErr w:type="spellEnd"/>
          </w:p>
        </w:tc>
      </w:tr>
      <w:tr w:rsidR="00A879D1" w14:paraId="6AF5CECB" w14:textId="77777777" w:rsidTr="00C41266">
        <w:trPr>
          <w:trHeight w:hRule="exact" w:val="336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6ED7E194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sa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butuh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</w:p>
        </w:tc>
      </w:tr>
      <w:tr w:rsidR="00A879D1" w14:paraId="0F027AA7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730B2E77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j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Ga</w:t>
            </w:r>
            <w:r>
              <w:rPr>
                <w:rFonts w:ascii="Times New Roman" w:eastAsia="Times New Roman" w:hAnsi="Times New Roman" w:cs="Times New Roman"/>
                <w:i/>
                <w:spacing w:val="2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i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</w:p>
        </w:tc>
      </w:tr>
      <w:tr w:rsidR="00A879D1" w14:paraId="34FC3264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6D28100A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ay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ob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s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ll</w:t>
            </w:r>
            <w:proofErr w:type="spellEnd"/>
          </w:p>
        </w:tc>
      </w:tr>
      <w:tr w:rsidR="00A879D1" w14:paraId="2B776A9C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</w:tcPr>
          <w:p w14:paraId="4A25E963" w14:textId="77777777" w:rsidR="00A879D1" w:rsidRDefault="00A879D1" w:rsidP="00C41266">
            <w:pPr>
              <w:spacing w:after="0" w:line="240" w:lineRule="auto"/>
              <w:ind w:left="3448" w:right="34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logi</w:t>
            </w:r>
            <w:proofErr w:type="spellEnd"/>
          </w:p>
        </w:tc>
      </w:tr>
      <w:tr w:rsidR="00A879D1" w14:paraId="35DE96CD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1F41AEE0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al</w:t>
            </w:r>
            <w:proofErr w:type="spellEnd"/>
          </w:p>
        </w:tc>
      </w:tr>
      <w:tr w:rsidR="00A879D1" w14:paraId="79743D41" w14:textId="77777777" w:rsidTr="00C41266">
        <w:trPr>
          <w:trHeight w:hRule="exact" w:val="336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374BFEA1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vas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t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li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k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gi</w:t>
            </w:r>
          </w:p>
        </w:tc>
      </w:tr>
      <w:tr w:rsidR="00A879D1" w14:paraId="7EFE1D62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7B5ECD7D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h</w:t>
            </w:r>
            <w:proofErr w:type="spellEnd"/>
          </w:p>
        </w:tc>
      </w:tr>
      <w:tr w:rsidR="00A879D1" w14:paraId="01256AFD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75BA24DF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E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k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g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h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r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li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l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k</w:t>
            </w:r>
            <w:proofErr w:type="spellEnd"/>
          </w:p>
        </w:tc>
      </w:tr>
      <w:tr w:rsidR="00A879D1" w14:paraId="19F93B74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138615A6" w14:textId="77777777" w:rsidR="00A879D1" w:rsidRDefault="00A879D1" w:rsidP="00C41266">
            <w:pPr>
              <w:tabs>
                <w:tab w:val="left" w:pos="2900"/>
              </w:tabs>
              <w:spacing w:after="0" w:line="240" w:lineRule="auto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r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k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gi</w:t>
            </w:r>
          </w:p>
        </w:tc>
      </w:tr>
      <w:tr w:rsidR="00A879D1" w14:paraId="57E2B252" w14:textId="77777777" w:rsidTr="00C41266">
        <w:trPr>
          <w:trHeight w:hRule="exact" w:val="337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096A8E53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ay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og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2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tuitif</w:t>
            </w:r>
            <w:proofErr w:type="spellEnd"/>
          </w:p>
        </w:tc>
      </w:tr>
      <w:tr w:rsidR="00A879D1" w14:paraId="5E31D4FB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4F81BD"/>
          </w:tcPr>
          <w:p w14:paraId="2EDFE3C5" w14:textId="77777777" w:rsidR="00A879D1" w:rsidRDefault="00A879D1" w:rsidP="00C41266">
            <w:pPr>
              <w:spacing w:after="0" w:line="240" w:lineRule="auto"/>
              <w:ind w:left="3789" w:right="377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s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</w:t>
            </w:r>
            <w:proofErr w:type="spellEnd"/>
          </w:p>
        </w:tc>
      </w:tr>
      <w:tr w:rsidR="00A879D1" w14:paraId="669ED09B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38C487E9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-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0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un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dukti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f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879D1" w14:paraId="57583598" w14:textId="77777777" w:rsidTr="00C41266">
        <w:trPr>
          <w:trHeight w:hRule="exact" w:val="336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75B5B7C7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tuk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</w:p>
        </w:tc>
      </w:tr>
      <w:tr w:rsidR="00A879D1" w14:paraId="7E633577" w14:textId="77777777" w:rsidTr="00C41266">
        <w:trPr>
          <w:trHeight w:hRule="exact" w:val="338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</w:tcPr>
          <w:p w14:paraId="6E0CDC10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2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3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pu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a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3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tuk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</w:p>
        </w:tc>
      </w:tr>
      <w:tr w:rsidR="00A879D1" w14:paraId="23794C14" w14:textId="77777777" w:rsidTr="00C41266">
        <w:trPr>
          <w:trHeight w:hRule="exact" w:val="655"/>
        </w:trPr>
        <w:tc>
          <w:tcPr>
            <w:tcW w:w="9391" w:type="dxa"/>
            <w:tcBorders>
              <w:top w:val="single" w:sz="8" w:space="0" w:color="7BA0CD"/>
              <w:left w:val="single" w:sz="8" w:space="0" w:color="7BA0CD"/>
              <w:bottom w:val="single" w:sz="8" w:space="0" w:color="7BA0CD"/>
              <w:right w:val="single" w:sz="8" w:space="0" w:color="7BA0CD"/>
            </w:tcBorders>
            <w:shd w:val="clear" w:color="auto" w:fill="D3DFEE"/>
          </w:tcPr>
          <w:p w14:paraId="3F07068C" w14:textId="77777777" w:rsidR="00A879D1" w:rsidRDefault="00A879D1" w:rsidP="00C41266">
            <w:pPr>
              <w:tabs>
                <w:tab w:val="left" w:pos="2900"/>
              </w:tabs>
              <w:spacing w:after="0" w:line="274" w:lineRule="exact"/>
              <w:ind w:left="97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sa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b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li</w:t>
            </w:r>
            <w:r>
              <w:rPr>
                <w:rFonts w:ascii="Times New Roman" w:eastAsia="Times New Roman" w:hAnsi="Times New Roman" w:cs="Times New Roman"/>
                <w:b/>
                <w:bCs/>
                <w:spacing w:val="-1"/>
                <w:sz w:val="24"/>
                <w:szCs w:val="24"/>
              </w:rPr>
              <w:t>t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proofErr w:type="spellEnd"/>
            <w:r>
              <w:rPr>
                <w:rFonts w:ascii="Times New Roman" w:eastAsia="Times New Roman" w:hAnsi="Times New Roman" w:cs="Times New Roman"/>
                <w:spacing w:val="5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o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r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mput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proofErr w:type="spellEnd"/>
          </w:p>
          <w:p w14:paraId="0B930D7E" w14:textId="77777777" w:rsidR="00A879D1" w:rsidRDefault="00A879D1" w:rsidP="00C41266">
            <w:pPr>
              <w:spacing w:before="36" w:after="0" w:line="240" w:lineRule="auto"/>
              <w:ind w:left="2903" w:right="-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u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c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proofErr w:type="spellEnd"/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d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p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pacing w:val="2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h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  <w:r>
              <w:rPr>
                <w:rFonts w:ascii="Times New Roman" w:eastAsia="Times New Roman" w:hAnsi="Times New Roman" w:cs="Times New Roman"/>
                <w:spacing w:val="3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a</w:t>
            </w:r>
            <w:r>
              <w:rPr>
                <w:rFonts w:ascii="Times New Roman" w:eastAsia="Times New Roman" w:hAnsi="Times New Roman" w:cs="Times New Roman"/>
                <w:spacing w:val="1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i</w:t>
            </w:r>
          </w:p>
        </w:tc>
      </w:tr>
    </w:tbl>
    <w:p w14:paraId="7F6862AB" w14:textId="77777777" w:rsidR="00DB49D7" w:rsidRPr="00DB49D7" w:rsidRDefault="00DB49D7" w:rsidP="00DB49D7">
      <w:pPr>
        <w:rPr>
          <w:rFonts w:ascii="Times New Roman" w:hAnsi="Times New Roman" w:cs="Times New Roman"/>
          <w:sz w:val="24"/>
          <w:szCs w:val="24"/>
        </w:rPr>
      </w:pPr>
    </w:p>
    <w:p w14:paraId="629E3E4B" w14:textId="77777777" w:rsidR="00DB49D7" w:rsidRPr="00B73BC3" w:rsidRDefault="00A879D1" w:rsidP="00B73BC3">
      <w:pPr>
        <w:pStyle w:val="ListParagraph"/>
        <w:numPr>
          <w:ilvl w:val="0"/>
          <w:numId w:val="5"/>
        </w:numPr>
        <w:ind w:left="450" w:hanging="450"/>
        <w:rPr>
          <w:rFonts w:ascii="Times New Roman" w:hAnsi="Times New Roman" w:cs="Times New Roman"/>
          <w:b/>
          <w:sz w:val="28"/>
          <w:szCs w:val="28"/>
        </w:rPr>
      </w:pPr>
      <w:r w:rsidRPr="00B73BC3">
        <w:rPr>
          <w:rFonts w:ascii="Times New Roman" w:hAnsi="Times New Roman" w:cs="Times New Roman"/>
          <w:b/>
          <w:sz w:val="28"/>
          <w:szCs w:val="28"/>
        </w:rPr>
        <w:t xml:space="preserve">Persona </w:t>
      </w: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Pengguna</w:t>
      </w:r>
      <w:proofErr w:type="spellEnd"/>
    </w:p>
    <w:p w14:paraId="6BC8ACF8" w14:textId="77777777" w:rsidR="00DB49D7" w:rsidRDefault="00A879D1" w:rsidP="00DB49D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ersona us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mplat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</w:t>
      </w:r>
    </w:p>
    <w:p w14:paraId="0CA08B40" w14:textId="77777777" w:rsidR="00A879D1" w:rsidRDefault="00A879D1" w:rsidP="00DB49D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060AD21F" w14:textId="77777777" w:rsidR="00A879D1" w:rsidRDefault="00A879D1" w:rsidP="00DB49D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830" w:type="dxa"/>
        <w:tblInd w:w="558" w:type="dxa"/>
        <w:tblLayout w:type="fixed"/>
        <w:tblLook w:val="04A0" w:firstRow="1" w:lastRow="0" w:firstColumn="1" w:lastColumn="0" w:noHBand="0" w:noVBand="1"/>
      </w:tblPr>
      <w:tblGrid>
        <w:gridCol w:w="2070"/>
        <w:gridCol w:w="5760"/>
      </w:tblGrid>
      <w:tr w:rsidR="00A879D1" w:rsidRPr="002700DC" w14:paraId="4FAD92F1" w14:textId="77777777" w:rsidTr="00C41266">
        <w:trPr>
          <w:trHeight w:val="577"/>
          <w:tblHeader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bottom"/>
            <w:hideMark/>
          </w:tcPr>
          <w:p w14:paraId="682BA7C1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2700DC">
              <w:rPr>
                <w:rFonts w:ascii="Times New Roman" w:hAnsi="Times New Roman" w:cs="Times New Roman"/>
                <w:b/>
                <w:sz w:val="28"/>
              </w:rPr>
              <w:lastRenderedPageBreak/>
              <w:t>Objectives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5" w:themeFillTint="66"/>
            <w:vAlign w:val="bottom"/>
            <w:hideMark/>
          </w:tcPr>
          <w:p w14:paraId="6DCF95AA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2700DC">
              <w:rPr>
                <w:rFonts w:ascii="Times New Roman" w:hAnsi="Times New Roman" w:cs="Times New Roman"/>
                <w:b/>
                <w:sz w:val="28"/>
              </w:rPr>
              <w:t>Personas</w:t>
            </w:r>
          </w:p>
        </w:tc>
      </w:tr>
      <w:tr w:rsidR="00A879D1" w:rsidRPr="002700DC" w14:paraId="657DECB5" w14:textId="77777777" w:rsidTr="00C41266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B0EE0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700DC">
              <w:rPr>
                <w:rFonts w:ascii="Times New Roman" w:hAnsi="Times New Roman" w:cs="Times New Roman"/>
                <w:b/>
              </w:rPr>
              <w:t>Profile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693B8" w14:textId="77777777" w:rsidR="00A879D1" w:rsidRPr="002700DC" w:rsidRDefault="00A879D1" w:rsidP="00C41266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879D1" w:rsidRPr="002700DC" w14:paraId="777286CF" w14:textId="77777777" w:rsidTr="00C41266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C70E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2700DC">
              <w:rPr>
                <w:rFonts w:ascii="Times New Roman" w:hAnsi="Times New Roman" w:cs="Times New Roman"/>
                <w:b/>
              </w:rPr>
              <w:t>Referance</w:t>
            </w:r>
            <w:proofErr w:type="spellEnd"/>
            <w:r w:rsidRPr="002700DC">
              <w:rPr>
                <w:rFonts w:ascii="Times New Roman" w:hAnsi="Times New Roman" w:cs="Times New Roman"/>
                <w:b/>
              </w:rPr>
              <w:t xml:space="preserve"> </w:t>
            </w:r>
          </w:p>
          <w:p w14:paraId="25571BC2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0B9BF" w14:textId="77777777" w:rsidR="00A879D1" w:rsidRPr="00FE0A0E" w:rsidRDefault="00A879D1" w:rsidP="00C4126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879D1" w:rsidRPr="002700DC" w14:paraId="4E892827" w14:textId="77777777" w:rsidTr="00C41266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ABCC4" w14:textId="77777777" w:rsidR="00A879D1" w:rsidRPr="002700DC" w:rsidRDefault="00A879D1" w:rsidP="00A879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700DC">
              <w:rPr>
                <w:rFonts w:ascii="Times New Roman" w:hAnsi="Times New Roman" w:cs="Times New Roman"/>
                <w:b/>
              </w:rPr>
              <w:t>Technology Expertise &amp; User Knowledge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897EC" w14:textId="77777777" w:rsidR="00A879D1" w:rsidRPr="0077739E" w:rsidRDefault="00A879D1" w:rsidP="00C4126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879D1" w:rsidRPr="002700DC" w14:paraId="5E60AAF1" w14:textId="77777777" w:rsidTr="00C41266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63DD3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700DC">
              <w:rPr>
                <w:rFonts w:ascii="Times New Roman" w:hAnsi="Times New Roman" w:cs="Times New Roman"/>
                <w:b/>
              </w:rPr>
              <w:t>Daily Habitual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EC9CD" w14:textId="77777777" w:rsidR="00A879D1" w:rsidRPr="0077739E" w:rsidRDefault="00A879D1" w:rsidP="00C4126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879D1" w:rsidRPr="002700DC" w14:paraId="69972F2D" w14:textId="77777777" w:rsidTr="00C41266">
        <w:trPr>
          <w:trHeight w:val="953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AC7ED" w14:textId="77777777" w:rsidR="00A879D1" w:rsidRPr="002700DC" w:rsidRDefault="00A879D1" w:rsidP="00A879D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700DC">
              <w:rPr>
                <w:rFonts w:ascii="Times New Roman" w:hAnsi="Times New Roman" w:cs="Times New Roman"/>
                <w:b/>
              </w:rPr>
              <w:t xml:space="preserve">Application </w:t>
            </w:r>
            <w:r>
              <w:rPr>
                <w:rFonts w:ascii="Times New Roman" w:hAnsi="Times New Roman" w:cs="Times New Roman"/>
                <w:b/>
              </w:rPr>
              <w:t>Reference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4A9EA" w14:textId="77777777" w:rsidR="00A879D1" w:rsidRPr="0065640C" w:rsidRDefault="00A879D1" w:rsidP="00C4126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879D1" w:rsidRPr="002700DC" w14:paraId="7A65BA6E" w14:textId="77777777" w:rsidTr="00C41266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9C1E3" w14:textId="77777777" w:rsidR="00A879D1" w:rsidRPr="002700DC" w:rsidRDefault="00A879D1" w:rsidP="00C4126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2700DC">
              <w:rPr>
                <w:rFonts w:ascii="Times New Roman" w:hAnsi="Times New Roman" w:cs="Times New Roman"/>
                <w:b/>
              </w:rPr>
              <w:t>Additional</w:t>
            </w:r>
          </w:p>
        </w:tc>
        <w:tc>
          <w:tcPr>
            <w:tcW w:w="5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01AEC" w14:textId="77777777" w:rsidR="00A879D1" w:rsidRPr="002700DC" w:rsidRDefault="00A879D1" w:rsidP="00C41266">
            <w:pPr>
              <w:pStyle w:val="ListParagraph"/>
              <w:keepNext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BAE00FA" w14:textId="77777777" w:rsidR="00A879D1" w:rsidRPr="00A879D1" w:rsidRDefault="00A879D1" w:rsidP="00DB49D7">
      <w:pPr>
        <w:rPr>
          <w:rFonts w:ascii="Times New Roman" w:hAnsi="Times New Roman" w:cs="Times New Roman"/>
          <w:sz w:val="24"/>
          <w:szCs w:val="24"/>
        </w:rPr>
      </w:pPr>
    </w:p>
    <w:p w14:paraId="4D6849C4" w14:textId="77777777" w:rsidR="003B6C31" w:rsidRDefault="003B6C31" w:rsidP="003B6C3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4E2C0F7" w14:textId="77777777" w:rsidR="003B6C31" w:rsidRDefault="003B6C31" w:rsidP="003B6C3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11989F" w14:textId="77777777" w:rsidR="003B6C31" w:rsidRDefault="003B6C31" w:rsidP="003B6C3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0190440" w14:textId="77777777" w:rsidR="003B6C31" w:rsidRDefault="003B6C31" w:rsidP="003B6C3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AC4C1B9" w14:textId="77777777" w:rsidR="00A879D1" w:rsidRDefault="00B73BC3" w:rsidP="003B6C3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tep 2 -</w:t>
      </w:r>
      <w:r w:rsidR="00B42052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="00A879D1">
        <w:rPr>
          <w:rFonts w:ascii="Times New Roman" w:hAnsi="Times New Roman" w:cs="Times New Roman"/>
          <w:b/>
          <w:sz w:val="32"/>
          <w:szCs w:val="32"/>
        </w:rPr>
        <w:t>Analisis</w:t>
      </w:r>
      <w:proofErr w:type="spellEnd"/>
      <w:r w:rsidR="00A879D1">
        <w:rPr>
          <w:rFonts w:ascii="Times New Roman" w:hAnsi="Times New Roman" w:cs="Times New Roman"/>
          <w:b/>
          <w:sz w:val="32"/>
          <w:szCs w:val="32"/>
        </w:rPr>
        <w:t xml:space="preserve"> Task dan Model </w:t>
      </w:r>
      <w:proofErr w:type="spellStart"/>
      <w:r w:rsidR="00A879D1">
        <w:rPr>
          <w:rFonts w:ascii="Times New Roman" w:hAnsi="Times New Roman" w:cs="Times New Roman"/>
          <w:b/>
          <w:sz w:val="32"/>
          <w:szCs w:val="32"/>
        </w:rPr>
        <w:t>Konseptual</w:t>
      </w:r>
      <w:proofErr w:type="spellEnd"/>
    </w:p>
    <w:p w14:paraId="5948B211" w14:textId="77777777" w:rsidR="00563AAB" w:rsidRDefault="00563AAB" w:rsidP="00563AA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4E42A8A" w14:textId="77777777" w:rsidR="00563AAB" w:rsidRPr="00B73BC3" w:rsidRDefault="00563AAB" w:rsidP="00973B54">
      <w:pPr>
        <w:pStyle w:val="ListParagraph"/>
        <w:numPr>
          <w:ilvl w:val="0"/>
          <w:numId w:val="6"/>
        </w:numPr>
        <w:ind w:left="540" w:hanging="54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Metode</w:t>
      </w:r>
      <w:proofErr w:type="spellEnd"/>
      <w:r w:rsidRPr="00B73BC3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Pengumpulan</w:t>
      </w:r>
      <w:proofErr w:type="spellEnd"/>
      <w:r w:rsidRPr="00B73BC3">
        <w:rPr>
          <w:rFonts w:ascii="Times New Roman" w:hAnsi="Times New Roman" w:cs="Times New Roman"/>
          <w:b/>
          <w:sz w:val="28"/>
          <w:szCs w:val="28"/>
        </w:rPr>
        <w:t xml:space="preserve"> Data</w:t>
      </w:r>
    </w:p>
    <w:p w14:paraId="5040CD58" w14:textId="77777777" w:rsidR="00563AAB" w:rsidRPr="00563AAB" w:rsidRDefault="00563AAB" w:rsidP="00B73BC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  <w:r>
        <w:rPr>
          <w:rFonts w:ascii="Times New Roman" w:hAnsi="Times New Roman" w:cs="Times New Roman"/>
          <w:i/>
          <w:sz w:val="24"/>
          <w:szCs w:val="24"/>
        </w:rPr>
        <w:t>requirement discovery</w:t>
      </w:r>
    </w:p>
    <w:p w14:paraId="6112814F" w14:textId="77777777" w:rsidR="00563AAB" w:rsidRPr="00B73BC3" w:rsidRDefault="00563AAB" w:rsidP="00973B54">
      <w:pPr>
        <w:pStyle w:val="ListParagraph"/>
        <w:numPr>
          <w:ilvl w:val="0"/>
          <w:numId w:val="6"/>
        </w:numPr>
        <w:ind w:left="540" w:hanging="540"/>
        <w:rPr>
          <w:rFonts w:ascii="Times New Roman" w:hAnsi="Times New Roman" w:cs="Times New Roman"/>
          <w:b/>
          <w:sz w:val="28"/>
          <w:szCs w:val="28"/>
        </w:rPr>
      </w:pPr>
      <w:r w:rsidRPr="00B73BC3">
        <w:rPr>
          <w:rFonts w:ascii="Times New Roman" w:hAnsi="Times New Roman" w:cs="Times New Roman"/>
          <w:b/>
          <w:sz w:val="28"/>
          <w:szCs w:val="28"/>
        </w:rPr>
        <w:t>Mental Model</w:t>
      </w:r>
    </w:p>
    <w:p w14:paraId="1DF79376" w14:textId="77777777" w:rsidR="00563AAB" w:rsidRPr="00563AAB" w:rsidRDefault="00563AAB" w:rsidP="00B73BC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mental model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use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</w:p>
    <w:p w14:paraId="3DE0CE97" w14:textId="77777777" w:rsidR="00563AAB" w:rsidRPr="00B73BC3" w:rsidRDefault="00563AAB" w:rsidP="00973B54">
      <w:pPr>
        <w:pStyle w:val="ListParagraph"/>
        <w:numPr>
          <w:ilvl w:val="0"/>
          <w:numId w:val="6"/>
        </w:numPr>
        <w:ind w:left="540" w:hanging="54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Analisis</w:t>
      </w:r>
      <w:proofErr w:type="spellEnd"/>
      <w:r w:rsidRPr="00B73BC3">
        <w:rPr>
          <w:rFonts w:ascii="Times New Roman" w:hAnsi="Times New Roman" w:cs="Times New Roman"/>
          <w:b/>
          <w:sz w:val="28"/>
          <w:szCs w:val="28"/>
        </w:rPr>
        <w:t xml:space="preserve"> Task</w:t>
      </w:r>
    </w:p>
    <w:p w14:paraId="74623D96" w14:textId="77777777" w:rsidR="00563AAB" w:rsidRPr="00563AAB" w:rsidRDefault="00563AAB" w:rsidP="00B73BC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sk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A (</w:t>
      </w:r>
      <w:proofErr w:type="spell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)</w:t>
      </w:r>
    </w:p>
    <w:p w14:paraId="77E18F50" w14:textId="77777777" w:rsidR="00563AAB" w:rsidRPr="00B73BC3" w:rsidRDefault="00563AAB" w:rsidP="00973B54">
      <w:pPr>
        <w:pStyle w:val="ListParagraph"/>
        <w:numPr>
          <w:ilvl w:val="0"/>
          <w:numId w:val="6"/>
        </w:numPr>
        <w:ind w:left="540" w:hanging="54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B73BC3">
        <w:rPr>
          <w:rFonts w:ascii="Times New Roman" w:hAnsi="Times New Roman" w:cs="Times New Roman"/>
          <w:b/>
          <w:sz w:val="28"/>
          <w:szCs w:val="28"/>
        </w:rPr>
        <w:t>Konseptual</w:t>
      </w:r>
      <w:proofErr w:type="spellEnd"/>
      <w:r w:rsidRPr="00B73BC3">
        <w:rPr>
          <w:rFonts w:ascii="Times New Roman" w:hAnsi="Times New Roman" w:cs="Times New Roman"/>
          <w:b/>
          <w:sz w:val="28"/>
          <w:szCs w:val="28"/>
        </w:rPr>
        <w:t xml:space="preserve"> Model</w:t>
      </w:r>
    </w:p>
    <w:p w14:paraId="2343D897" w14:textId="77777777" w:rsidR="00563AAB" w:rsidRDefault="00563AAB" w:rsidP="00B73BC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sep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sk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</w:p>
    <w:p w14:paraId="7CD8DB50" w14:textId="77777777" w:rsidR="00563AAB" w:rsidRDefault="00563AAB" w:rsidP="00B73BC3">
      <w:pPr>
        <w:rPr>
          <w:rFonts w:ascii="Times New Roman" w:hAnsi="Times New Roman" w:cs="Times New Roman"/>
          <w:sz w:val="24"/>
          <w:szCs w:val="24"/>
        </w:rPr>
      </w:pPr>
    </w:p>
    <w:p w14:paraId="266290B0" w14:textId="77777777" w:rsidR="00563AAB" w:rsidRDefault="00563AAB" w:rsidP="00563AAB">
      <w:pPr>
        <w:rPr>
          <w:rFonts w:ascii="Times New Roman" w:hAnsi="Times New Roman" w:cs="Times New Roman"/>
          <w:sz w:val="24"/>
          <w:szCs w:val="24"/>
        </w:rPr>
      </w:pPr>
    </w:p>
    <w:p w14:paraId="2E5576E5" w14:textId="77777777" w:rsidR="00563AAB" w:rsidRDefault="00563A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FBF098F" w14:textId="77777777" w:rsidR="00563AAB" w:rsidRDefault="00B42052" w:rsidP="00563AA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3 –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rinsip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Desain UI</w:t>
      </w:r>
    </w:p>
    <w:p w14:paraId="7EDE68AB" w14:textId="77777777" w:rsidR="00F8230E" w:rsidRDefault="00F8230E" w:rsidP="00563AAB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5627164" w14:textId="77777777" w:rsidR="00F8230E" w:rsidRPr="00B73BC3" w:rsidRDefault="00B73BC3" w:rsidP="00F8230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I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</w:t>
      </w:r>
    </w:p>
    <w:p w14:paraId="1CA4DA2E" w14:textId="77777777" w:rsidR="00973B54" w:rsidRDefault="00973B54" w:rsidP="00F8230E">
      <w:pPr>
        <w:rPr>
          <w:rFonts w:ascii="Times New Roman" w:hAnsi="Times New Roman" w:cs="Times New Roman"/>
          <w:b/>
          <w:sz w:val="32"/>
          <w:szCs w:val="32"/>
        </w:rPr>
      </w:pPr>
    </w:p>
    <w:p w14:paraId="7B52C9CF" w14:textId="77777777" w:rsidR="00B73BC3" w:rsidRDefault="00973B54" w:rsidP="00F8230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321505C2" w14:textId="77777777" w:rsidR="00B73BC3" w:rsidRDefault="00B73BC3" w:rsidP="00973B5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4 – Menu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Sistem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dan Skema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Navigasi</w:t>
      </w:r>
      <w:proofErr w:type="spellEnd"/>
    </w:p>
    <w:p w14:paraId="6B8AAB2E" w14:textId="77777777" w:rsidR="00973B54" w:rsidRDefault="00973B54" w:rsidP="00973B54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1D5FD65" w14:textId="77777777" w:rsidR="00F8230E" w:rsidRPr="00A373F2" w:rsidRDefault="00973B54" w:rsidP="00A373F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373F2">
        <w:rPr>
          <w:rFonts w:ascii="Times New Roman" w:hAnsi="Times New Roman" w:cs="Times New Roman"/>
          <w:b/>
          <w:sz w:val="28"/>
          <w:szCs w:val="28"/>
        </w:rPr>
        <w:t>Struktur</w:t>
      </w:r>
      <w:proofErr w:type="spellEnd"/>
      <w:r w:rsidRPr="00A373F2">
        <w:rPr>
          <w:rFonts w:ascii="Times New Roman" w:hAnsi="Times New Roman" w:cs="Times New Roman"/>
          <w:b/>
          <w:sz w:val="28"/>
          <w:szCs w:val="28"/>
        </w:rPr>
        <w:t xml:space="preserve"> Menu</w:t>
      </w:r>
    </w:p>
    <w:p w14:paraId="4966E4EE" w14:textId="77777777" w:rsidR="00973B54" w:rsidRPr="00973B54" w:rsidRDefault="00973B54" w:rsidP="00973B5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u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at</w:t>
      </w:r>
      <w:proofErr w:type="spellEnd"/>
    </w:p>
    <w:p w14:paraId="0B69651E" w14:textId="77777777" w:rsidR="00973B54" w:rsidRDefault="00973B54" w:rsidP="00A373F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kema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Navigasi</w:t>
      </w:r>
      <w:proofErr w:type="spellEnd"/>
    </w:p>
    <w:p w14:paraId="6558DD87" w14:textId="77777777" w:rsidR="00973B54" w:rsidRPr="00973B54" w:rsidRDefault="00973B54" w:rsidP="00973B5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</w:p>
    <w:p w14:paraId="1D3775A3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</w:p>
    <w:p w14:paraId="73A8AFC6" w14:textId="77777777" w:rsidR="00973B54" w:rsidRDefault="00973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96C3CA9" w14:textId="77777777" w:rsidR="00973B54" w:rsidRDefault="00973B54" w:rsidP="00973B5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5 –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Tipe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Windows </w:t>
      </w:r>
    </w:p>
    <w:p w14:paraId="385FF171" w14:textId="77777777" w:rsidR="00563AAB" w:rsidRDefault="00563AAB" w:rsidP="00563AAB">
      <w:pPr>
        <w:rPr>
          <w:rFonts w:ascii="Times New Roman" w:hAnsi="Times New Roman" w:cs="Times New Roman"/>
          <w:sz w:val="24"/>
          <w:szCs w:val="24"/>
        </w:rPr>
      </w:pPr>
    </w:p>
    <w:p w14:paraId="53BE51EB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ndows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 (</w:t>
      </w:r>
      <w:proofErr w:type="spellStart"/>
      <w:r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ndows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slide)</w:t>
      </w:r>
    </w:p>
    <w:p w14:paraId="4759845B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</w:p>
    <w:p w14:paraId="503764AF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</w:p>
    <w:p w14:paraId="781E6E4E" w14:textId="77777777" w:rsidR="00973B54" w:rsidRDefault="00973B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7A9348" w14:textId="77777777" w:rsidR="00973B54" w:rsidRDefault="00973B54" w:rsidP="00973B5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6 –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erangkat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Interaksi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73710F30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</w:p>
    <w:p w14:paraId="5360A311" w14:textId="77777777" w:rsidR="00973B54" w:rsidRDefault="00973B54" w:rsidP="00563AA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interaction device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interaction devi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5C9C1E" w14:textId="77777777" w:rsidR="00973B54" w:rsidRPr="00A373F2" w:rsidRDefault="00A373F2" w:rsidP="00A373F2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28"/>
          <w:szCs w:val="28"/>
        </w:rPr>
      </w:pPr>
      <w:r w:rsidRPr="00A373F2">
        <w:rPr>
          <w:rFonts w:ascii="Times New Roman" w:hAnsi="Times New Roman" w:cs="Times New Roman"/>
          <w:b/>
          <w:sz w:val="28"/>
          <w:szCs w:val="28"/>
        </w:rPr>
        <w:t>Input Device</w:t>
      </w:r>
    </w:p>
    <w:p w14:paraId="24DDF5AE" w14:textId="77777777" w:rsidR="00A373F2" w:rsidRDefault="00A373F2" w:rsidP="00A373F2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28"/>
          <w:szCs w:val="28"/>
        </w:rPr>
      </w:pPr>
      <w:r w:rsidRPr="00A373F2">
        <w:rPr>
          <w:rFonts w:ascii="Times New Roman" w:hAnsi="Times New Roman" w:cs="Times New Roman"/>
          <w:b/>
          <w:sz w:val="28"/>
          <w:szCs w:val="28"/>
        </w:rPr>
        <w:t>Output Device</w:t>
      </w:r>
    </w:p>
    <w:p w14:paraId="7226D253" w14:textId="77777777" w:rsidR="00A373F2" w:rsidRDefault="00A373F2" w:rsidP="00A373F2">
      <w:pPr>
        <w:rPr>
          <w:rFonts w:ascii="Times New Roman" w:hAnsi="Times New Roman" w:cs="Times New Roman"/>
          <w:b/>
          <w:sz w:val="28"/>
          <w:szCs w:val="28"/>
        </w:rPr>
      </w:pPr>
    </w:p>
    <w:p w14:paraId="565FAA3E" w14:textId="77777777" w:rsidR="00A373F2" w:rsidRDefault="00A373F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F130289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7 – </w:t>
      </w:r>
      <w:r>
        <w:rPr>
          <w:rFonts w:ascii="Times New Roman" w:hAnsi="Times New Roman" w:cs="Times New Roman"/>
          <w:b/>
          <w:i/>
          <w:sz w:val="32"/>
          <w:szCs w:val="32"/>
        </w:rPr>
        <w:t>Screen Based Control</w:t>
      </w:r>
    </w:p>
    <w:p w14:paraId="07551ED6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78C9BC8" w14:textId="77777777" w:rsidR="00A373F2" w:rsidRDefault="00A373F2" w:rsidP="00A373F2">
      <w:pPr>
        <w:jc w:val="both"/>
        <w:rPr>
          <w:rFonts w:ascii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screen base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control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as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screen base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contr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creen based control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18412FA9" w14:textId="77777777" w:rsidR="00A373F2" w:rsidRDefault="00A373F2" w:rsidP="00A373F2">
      <w:pPr>
        <w:rPr>
          <w:rFonts w:ascii="Times New Roman" w:hAnsi="Times New Roman" w:cs="Times New Roman"/>
          <w:b/>
          <w:sz w:val="28"/>
          <w:szCs w:val="28"/>
        </w:rPr>
      </w:pPr>
    </w:p>
    <w:p w14:paraId="17CE1E5E" w14:textId="77777777" w:rsidR="00A373F2" w:rsidRDefault="00A373F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96FC9EC" w14:textId="77777777" w:rsidR="00A373F2" w:rsidRP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8 –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enulisan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Teks dan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esan</w:t>
      </w:r>
      <w:proofErr w:type="spellEnd"/>
    </w:p>
    <w:p w14:paraId="30A25168" w14:textId="77777777" w:rsidR="00A373F2" w:rsidRDefault="00A373F2" w:rsidP="00A373F2">
      <w:pPr>
        <w:rPr>
          <w:rFonts w:ascii="Times New Roman" w:hAnsi="Times New Roman" w:cs="Times New Roman"/>
          <w:b/>
          <w:sz w:val="28"/>
          <w:szCs w:val="28"/>
        </w:rPr>
      </w:pPr>
    </w:p>
    <w:p w14:paraId="5E19C11F" w14:textId="77777777" w:rsid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mis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information message, warning message, error </w:t>
      </w:r>
      <w:r w:rsidRPr="00A373F2">
        <w:rPr>
          <w:rFonts w:ascii="Times New Roman" w:hAnsi="Times New Roman" w:cs="Times New Roman"/>
          <w:sz w:val="24"/>
          <w:szCs w:val="24"/>
        </w:rPr>
        <w:t>hand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373F2">
        <w:rPr>
          <w:rFonts w:ascii="Times New Roman" w:hAnsi="Times New Roman" w:cs="Times New Roman"/>
          <w:sz w:val="24"/>
          <w:szCs w:val="24"/>
        </w:rPr>
        <w:t>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critical message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>
        <w:rPr>
          <w:rFonts w:ascii="Times New Roman" w:hAnsi="Times New Roman" w:cs="Times New Roman"/>
          <w:sz w:val="24"/>
          <w:szCs w:val="24"/>
        </w:rPr>
        <w:t>Det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.</w:t>
      </w:r>
    </w:p>
    <w:p w14:paraId="1D12A0E6" w14:textId="77777777" w:rsid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B35AD6" w14:textId="77777777" w:rsid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B0C84A" w14:textId="77777777" w:rsidR="00A373F2" w:rsidRDefault="00A373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600A529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9 – </w:t>
      </w:r>
      <w:r>
        <w:rPr>
          <w:rFonts w:ascii="Times New Roman" w:hAnsi="Times New Roman" w:cs="Times New Roman"/>
          <w:b/>
          <w:i/>
          <w:sz w:val="32"/>
          <w:szCs w:val="32"/>
        </w:rPr>
        <w:t>Feedback, Guidance</w:t>
      </w:r>
      <w:r>
        <w:rPr>
          <w:rFonts w:ascii="Times New Roman" w:hAnsi="Times New Roman" w:cs="Times New Roman"/>
          <w:b/>
          <w:sz w:val="32"/>
          <w:szCs w:val="32"/>
        </w:rPr>
        <w:t xml:space="preserve">, dan </w:t>
      </w:r>
      <w:r>
        <w:rPr>
          <w:rFonts w:ascii="Times New Roman" w:hAnsi="Times New Roman" w:cs="Times New Roman"/>
          <w:b/>
          <w:i/>
          <w:sz w:val="32"/>
          <w:szCs w:val="32"/>
        </w:rPr>
        <w:t>Assistance</w:t>
      </w:r>
    </w:p>
    <w:p w14:paraId="01CCED7D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DBF94DA" w14:textId="77777777" w:rsidR="00A373F2" w:rsidRDefault="00A373F2" w:rsidP="00A373F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nc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feedback, guidance, </w:t>
      </w:r>
      <w:r>
        <w:rPr>
          <w:rFonts w:ascii="Times New Roman" w:hAnsi="Times New Roman" w:cs="Times New Roman"/>
          <w:sz w:val="24"/>
          <w:szCs w:val="24"/>
        </w:rPr>
        <w:t xml:space="preserve">dan </w:t>
      </w:r>
      <w:r>
        <w:rPr>
          <w:rFonts w:ascii="Times New Roman" w:hAnsi="Times New Roman" w:cs="Times New Roman"/>
          <w:i/>
          <w:sz w:val="24"/>
          <w:szCs w:val="24"/>
        </w:rPr>
        <w:t>assista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sz w:val="24"/>
          <w:szCs w:val="24"/>
        </w:rPr>
        <w:t xml:space="preserve">Anda. </w:t>
      </w:r>
      <w:proofErr w:type="spellStart"/>
      <w:r>
        <w:rPr>
          <w:rFonts w:ascii="Times New Roman" w:hAnsi="Times New Roman" w:cs="Times New Roman"/>
          <w:sz w:val="24"/>
          <w:szCs w:val="24"/>
        </w:rPr>
        <w:t>Det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.</w:t>
      </w:r>
    </w:p>
    <w:p w14:paraId="29BE2AC4" w14:textId="77777777" w:rsidR="00A373F2" w:rsidRDefault="00A373F2" w:rsidP="00A373F2">
      <w:pPr>
        <w:rPr>
          <w:rFonts w:ascii="Times New Roman" w:hAnsi="Times New Roman" w:cs="Times New Roman"/>
          <w:sz w:val="24"/>
          <w:szCs w:val="24"/>
        </w:rPr>
      </w:pPr>
    </w:p>
    <w:p w14:paraId="7F7B7B30" w14:textId="77777777" w:rsidR="00A373F2" w:rsidRDefault="00A373F2" w:rsidP="00A373F2">
      <w:pPr>
        <w:rPr>
          <w:rFonts w:ascii="Times New Roman" w:hAnsi="Times New Roman" w:cs="Times New Roman"/>
          <w:sz w:val="24"/>
          <w:szCs w:val="24"/>
        </w:rPr>
      </w:pPr>
    </w:p>
    <w:p w14:paraId="3F31E669" w14:textId="77777777" w:rsidR="00A373F2" w:rsidRDefault="00A373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8611B4A" w14:textId="77777777" w:rsidR="00A373F2" w:rsidRDefault="00A373F2" w:rsidP="00A373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10 –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Internasionalisasi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Aksesibilitas</w:t>
      </w:r>
      <w:proofErr w:type="spellEnd"/>
    </w:p>
    <w:p w14:paraId="4060DB39" w14:textId="77777777" w:rsidR="00A373F2" w:rsidRDefault="00A373F2" w:rsidP="00A373F2">
      <w:pPr>
        <w:rPr>
          <w:rFonts w:ascii="Times New Roman" w:hAnsi="Times New Roman" w:cs="Times New Roman"/>
          <w:sz w:val="24"/>
          <w:szCs w:val="24"/>
        </w:rPr>
      </w:pPr>
    </w:p>
    <w:p w14:paraId="5EC6DE91" w14:textId="77777777" w:rsid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nasion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ksesibi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slide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sz w:val="24"/>
          <w:szCs w:val="24"/>
        </w:rPr>
        <w:t>Anda.</w:t>
      </w:r>
    </w:p>
    <w:p w14:paraId="0E5537BF" w14:textId="77777777" w:rsid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485068" w14:textId="77777777" w:rsidR="00A373F2" w:rsidRDefault="00A373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41A48F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11 dan 12 – </w:t>
      </w:r>
      <w:r>
        <w:rPr>
          <w:rFonts w:ascii="Times New Roman" w:hAnsi="Times New Roman" w:cs="Times New Roman"/>
          <w:b/>
          <w:i/>
          <w:sz w:val="32"/>
          <w:szCs w:val="32"/>
        </w:rPr>
        <w:t>Graphic, Icon, Image</w:t>
      </w:r>
      <w:r>
        <w:rPr>
          <w:rFonts w:ascii="Times New Roman" w:hAnsi="Times New Roman" w:cs="Times New Roman"/>
          <w:b/>
          <w:sz w:val="32"/>
          <w:szCs w:val="32"/>
        </w:rPr>
        <w:t xml:space="preserve">, dan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Warna</w:t>
      </w:r>
      <w:proofErr w:type="spellEnd"/>
    </w:p>
    <w:p w14:paraId="2452E8AE" w14:textId="77777777" w:rsidR="00A373F2" w:rsidRDefault="00A373F2" w:rsidP="00A373F2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BB50FD0" w14:textId="77777777" w:rsidR="00A373F2" w:rsidRDefault="008A0734" w:rsidP="008A073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I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con, multimedia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ins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I.</w:t>
      </w:r>
    </w:p>
    <w:p w14:paraId="0C2C65AC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1E45396C" w14:textId="77777777" w:rsidR="008A0734" w:rsidRDefault="008A07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0B8B814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Step 13 – Layout Windows dan Halaman</w:t>
      </w:r>
    </w:p>
    <w:p w14:paraId="297ABAEC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461B989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yout windows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.</w:t>
      </w:r>
    </w:p>
    <w:p w14:paraId="1417B9C1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6D3DD3B0" w14:textId="77777777" w:rsidR="008A0734" w:rsidRDefault="008A07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7EEF813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tep 13 – Desain Interface dan </w:t>
      </w:r>
      <w:proofErr w:type="spellStart"/>
      <w:r>
        <w:rPr>
          <w:rFonts w:ascii="Times New Roman" w:hAnsi="Times New Roman" w:cs="Times New Roman"/>
          <w:b/>
          <w:sz w:val="32"/>
          <w:szCs w:val="32"/>
        </w:rPr>
        <w:t>Pengujian</w:t>
      </w:r>
      <w:proofErr w:type="spellEnd"/>
    </w:p>
    <w:p w14:paraId="25AFFBE5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B5F57EE" w14:textId="77777777" w:rsidR="008A0734" w:rsidRDefault="008A0734" w:rsidP="008A0734">
      <w:pPr>
        <w:pStyle w:val="ListParagraph"/>
        <w:numPr>
          <w:ilvl w:val="0"/>
          <w:numId w:val="9"/>
        </w:numPr>
        <w:tabs>
          <w:tab w:val="left" w:pos="180"/>
        </w:tabs>
        <w:ind w:hanging="540"/>
        <w:rPr>
          <w:rFonts w:ascii="Times New Roman" w:hAnsi="Times New Roman" w:cs="Times New Roman"/>
          <w:b/>
          <w:sz w:val="28"/>
          <w:szCs w:val="28"/>
        </w:rPr>
      </w:pPr>
      <w:r w:rsidRPr="008A0734">
        <w:rPr>
          <w:rFonts w:ascii="Times New Roman" w:hAnsi="Times New Roman" w:cs="Times New Roman"/>
          <w:b/>
          <w:sz w:val="28"/>
          <w:szCs w:val="28"/>
        </w:rPr>
        <w:t>Desain Interface</w:t>
      </w:r>
    </w:p>
    <w:p w14:paraId="43BD3A33" w14:textId="77777777" w:rsidR="008A0734" w:rsidRDefault="008A0734" w:rsidP="008A0734">
      <w:pPr>
        <w:pStyle w:val="ListParagraph"/>
        <w:tabs>
          <w:tab w:val="left" w:pos="180"/>
        </w:tabs>
        <w:ind w:left="540"/>
        <w:rPr>
          <w:rFonts w:ascii="Times New Roman" w:hAnsi="Times New Roman" w:cs="Times New Roman"/>
          <w:b/>
          <w:sz w:val="28"/>
          <w:szCs w:val="28"/>
        </w:rPr>
      </w:pPr>
    </w:p>
    <w:p w14:paraId="4D6E905E" w14:textId="77777777" w:rsidR="008A0734" w:rsidRPr="008A0734" w:rsidRDefault="008A0734" w:rsidP="008A0734">
      <w:pPr>
        <w:pStyle w:val="ListParagraph"/>
        <w:tabs>
          <w:tab w:val="left" w:pos="180"/>
        </w:tabs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I (prototype) </w:t>
      </w:r>
      <w:r>
        <w:rPr>
          <w:rFonts w:ascii="Times New Roman" w:hAnsi="Times New Roman" w:cs="Times New Roman"/>
          <w:i/>
          <w:sz w:val="24"/>
          <w:szCs w:val="24"/>
        </w:rPr>
        <w:t>project</w:t>
      </w:r>
      <w:r>
        <w:rPr>
          <w:rFonts w:ascii="Times New Roman" w:hAnsi="Times New Roman" w:cs="Times New Roman"/>
          <w:sz w:val="24"/>
          <w:szCs w:val="24"/>
        </w:rPr>
        <w:t xml:space="preserve"> Anda.</w:t>
      </w:r>
    </w:p>
    <w:p w14:paraId="25A537D2" w14:textId="77777777" w:rsidR="008A0734" w:rsidRPr="008A0734" w:rsidRDefault="008A0734" w:rsidP="008A0734">
      <w:pPr>
        <w:pStyle w:val="ListParagraph"/>
        <w:tabs>
          <w:tab w:val="left" w:pos="180"/>
        </w:tabs>
        <w:ind w:left="540"/>
        <w:rPr>
          <w:rFonts w:ascii="Times New Roman" w:hAnsi="Times New Roman" w:cs="Times New Roman"/>
          <w:b/>
          <w:sz w:val="28"/>
          <w:szCs w:val="28"/>
        </w:rPr>
      </w:pPr>
    </w:p>
    <w:p w14:paraId="4E5B4CAE" w14:textId="77777777" w:rsidR="008A0734" w:rsidRPr="008A0734" w:rsidRDefault="008A0734" w:rsidP="008A0734">
      <w:pPr>
        <w:pStyle w:val="ListParagraph"/>
        <w:numPr>
          <w:ilvl w:val="0"/>
          <w:numId w:val="9"/>
        </w:numPr>
        <w:tabs>
          <w:tab w:val="left" w:pos="180"/>
        </w:tabs>
        <w:ind w:hanging="540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8A0734">
        <w:rPr>
          <w:rFonts w:ascii="Times New Roman" w:hAnsi="Times New Roman" w:cs="Times New Roman"/>
          <w:b/>
          <w:sz w:val="28"/>
          <w:szCs w:val="28"/>
        </w:rPr>
        <w:t>Pengujian</w:t>
      </w:r>
      <w:proofErr w:type="spellEnd"/>
    </w:p>
    <w:p w14:paraId="1F997D70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uji </w:t>
      </w:r>
      <w:proofErr w:type="spellStart"/>
      <w:r>
        <w:rPr>
          <w:rFonts w:ascii="Times New Roman" w:hAnsi="Times New Roman" w:cs="Times New Roman"/>
          <w:sz w:val="24"/>
          <w:szCs w:val="24"/>
        </w:rPr>
        <w:t>co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usability te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6DFD70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3CA0A407" w14:textId="77777777" w:rsid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79C1816C" w14:textId="77777777" w:rsidR="008A0734" w:rsidRDefault="008A07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F8F071F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Daftar Pustaka</w:t>
      </w:r>
    </w:p>
    <w:p w14:paraId="7D10DF8A" w14:textId="77777777" w:rsid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B5CA294" w14:textId="77777777" w:rsidR="008A0734" w:rsidRDefault="008A073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7BD5BB8A" w14:textId="77777777" w:rsidR="008A0734" w:rsidRPr="008A0734" w:rsidRDefault="008A0734" w:rsidP="008A073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ampiran</w:t>
      </w:r>
    </w:p>
    <w:p w14:paraId="51888AAD" w14:textId="77777777" w:rsidR="008A0734" w:rsidRPr="008A0734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7E3CFE43" w14:textId="77777777" w:rsidR="008A0734" w:rsidRPr="00A373F2" w:rsidRDefault="008A0734" w:rsidP="008A0734">
      <w:pPr>
        <w:rPr>
          <w:rFonts w:ascii="Times New Roman" w:hAnsi="Times New Roman" w:cs="Times New Roman"/>
          <w:sz w:val="24"/>
          <w:szCs w:val="24"/>
        </w:rPr>
      </w:pPr>
    </w:p>
    <w:p w14:paraId="04F3545E" w14:textId="77777777" w:rsidR="00A373F2" w:rsidRPr="00A373F2" w:rsidRDefault="00A373F2" w:rsidP="00A373F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373F2" w:rsidRPr="00A373F2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04F4C"/>
    <w:multiLevelType w:val="multilevel"/>
    <w:tmpl w:val="14EE64D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8956184"/>
    <w:multiLevelType w:val="multilevel"/>
    <w:tmpl w:val="46905D2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408209E"/>
    <w:multiLevelType w:val="hybridMultilevel"/>
    <w:tmpl w:val="66901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93C28"/>
    <w:multiLevelType w:val="hybridMultilevel"/>
    <w:tmpl w:val="2B6AFF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F3885"/>
    <w:multiLevelType w:val="multilevel"/>
    <w:tmpl w:val="EB70EE9A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D1F022E"/>
    <w:multiLevelType w:val="multilevel"/>
    <w:tmpl w:val="46905D2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20" w:hanging="42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41AB1073"/>
    <w:multiLevelType w:val="hybridMultilevel"/>
    <w:tmpl w:val="974A7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A3345C"/>
    <w:multiLevelType w:val="multilevel"/>
    <w:tmpl w:val="F5AC8C8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51B25B20"/>
    <w:multiLevelType w:val="hybridMultilevel"/>
    <w:tmpl w:val="536CC0D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21749F"/>
    <w:multiLevelType w:val="multilevel"/>
    <w:tmpl w:val="80F2513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8E97DE1"/>
    <w:multiLevelType w:val="hybridMultilevel"/>
    <w:tmpl w:val="E41CB0C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4635AA2"/>
    <w:multiLevelType w:val="hybridMultilevel"/>
    <w:tmpl w:val="63788EE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ADD5540"/>
    <w:multiLevelType w:val="hybridMultilevel"/>
    <w:tmpl w:val="4914194E"/>
    <w:lvl w:ilvl="0" w:tplc="C3065910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4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12"/>
  </w:num>
  <w:num w:numId="10">
    <w:abstractNumId w:val="11"/>
  </w:num>
  <w:num w:numId="11">
    <w:abstractNumId w:val="0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Tc2tDAzMbYwNzVS0lEKTi0uzszPAykwqQUAoZ86ISwAAAA="/>
  </w:docVars>
  <w:rsids>
    <w:rsidRoot w:val="003B6C31"/>
    <w:rsid w:val="00054A29"/>
    <w:rsid w:val="00226CBB"/>
    <w:rsid w:val="003B6C31"/>
    <w:rsid w:val="00483A43"/>
    <w:rsid w:val="00516A86"/>
    <w:rsid w:val="00563AAB"/>
    <w:rsid w:val="0057351E"/>
    <w:rsid w:val="00612205"/>
    <w:rsid w:val="00640B05"/>
    <w:rsid w:val="00671F50"/>
    <w:rsid w:val="00786169"/>
    <w:rsid w:val="008A0734"/>
    <w:rsid w:val="008E7B9B"/>
    <w:rsid w:val="00973B54"/>
    <w:rsid w:val="00A373F2"/>
    <w:rsid w:val="00A879D1"/>
    <w:rsid w:val="00B04AD1"/>
    <w:rsid w:val="00B42052"/>
    <w:rsid w:val="00B73BC3"/>
    <w:rsid w:val="00BD58F1"/>
    <w:rsid w:val="00BF52FA"/>
    <w:rsid w:val="00CE40A4"/>
    <w:rsid w:val="00D54D70"/>
    <w:rsid w:val="00DB25D4"/>
    <w:rsid w:val="00DB49D7"/>
    <w:rsid w:val="00E367E7"/>
    <w:rsid w:val="00F17B51"/>
    <w:rsid w:val="00F731B9"/>
    <w:rsid w:val="00F82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7412E"/>
  <w15:chartTrackingRefBased/>
  <w15:docId w15:val="{ADD3A69F-FB1E-42BB-9878-6D5195172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C31"/>
    <w:pPr>
      <w:ind w:left="720"/>
      <w:contextualSpacing/>
    </w:pPr>
  </w:style>
  <w:style w:type="table" w:styleId="TableGrid">
    <w:name w:val="Table Grid"/>
    <w:basedOn w:val="TableNormal"/>
    <w:uiPriority w:val="39"/>
    <w:rsid w:val="00A879D1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73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customStyle="1" w:styleId="Default">
    <w:name w:val="Default"/>
    <w:rsid w:val="00054A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3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2F8EC-DA42-4A25-8E7E-470E62B88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24</Pages>
  <Words>1370</Words>
  <Characters>78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iska Isabelle</dc:creator>
  <cp:keywords/>
  <dc:description/>
  <cp:lastModifiedBy>Prayoga Nugroho</cp:lastModifiedBy>
  <cp:revision>10</cp:revision>
  <dcterms:created xsi:type="dcterms:W3CDTF">2016-11-06T16:26:00Z</dcterms:created>
  <dcterms:modified xsi:type="dcterms:W3CDTF">2021-03-26T09:56:00Z</dcterms:modified>
</cp:coreProperties>
</file>